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8"/>
        <w:gridCol w:w="389"/>
        <w:gridCol w:w="499"/>
        <w:gridCol w:w="522"/>
        <w:gridCol w:w="487"/>
        <w:gridCol w:w="713"/>
        <w:gridCol w:w="218"/>
        <w:gridCol w:w="481"/>
        <w:gridCol w:w="9"/>
        <w:gridCol w:w="143"/>
        <w:gridCol w:w="709"/>
        <w:gridCol w:w="76"/>
        <w:gridCol w:w="62"/>
        <w:gridCol w:w="990"/>
        <w:gridCol w:w="365"/>
        <w:gridCol w:w="1193"/>
        <w:gridCol w:w="224"/>
        <w:gridCol w:w="132"/>
        <w:gridCol w:w="1070"/>
      </w:tblGrid>
      <w:tr w:rsidR="005A11E4" w:rsidRPr="00330065" w14:paraId="605D34DD" w14:textId="77777777" w:rsidTr="00F97212">
        <w:tc>
          <w:tcPr>
            <w:tcW w:w="9690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330065" w:rsidRDefault="005A11E4" w:rsidP="004A33B9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330065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UČNI NAČRT </w:t>
            </w:r>
            <w:r w:rsidR="00F4075A" w:rsidRPr="00330065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META</w:t>
            </w:r>
            <w:r w:rsidRPr="00330065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 / </w:t>
            </w:r>
            <w:r w:rsidR="004A33B9" w:rsidRPr="00330065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SYLLABUS</w:t>
            </w:r>
          </w:p>
        </w:tc>
      </w:tr>
      <w:tr w:rsidR="00317521" w:rsidRPr="00330065" w14:paraId="36413FBF" w14:textId="77777777" w:rsidTr="00F97212">
        <w:tc>
          <w:tcPr>
            <w:tcW w:w="1797" w:type="dxa"/>
            <w:gridSpan w:val="2"/>
          </w:tcPr>
          <w:p w14:paraId="72C1DC59" w14:textId="77777777" w:rsidR="00317521" w:rsidRPr="00330065" w:rsidRDefault="00317521" w:rsidP="00317521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330065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me predmeta:</w:t>
            </w:r>
          </w:p>
        </w:tc>
        <w:tc>
          <w:tcPr>
            <w:tcW w:w="7893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505FCDC4" w:rsidR="00317521" w:rsidRPr="00330065" w:rsidRDefault="00317521" w:rsidP="00CD7A82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330065">
              <w:rPr>
                <w:rFonts w:asciiTheme="minorHAnsi" w:hAnsiTheme="minorHAnsi" w:cstheme="minorHAnsi"/>
                <w:sz w:val="20"/>
                <w:szCs w:val="20"/>
                <w:lang w:val="de-AT"/>
              </w:rPr>
              <w:t xml:space="preserve">OSNOVE LOGISTIČNIH PROCESOV </w:t>
            </w:r>
          </w:p>
        </w:tc>
      </w:tr>
      <w:tr w:rsidR="00317521" w:rsidRPr="00330065" w14:paraId="12BB578E" w14:textId="77777777" w:rsidTr="00F97212">
        <w:tc>
          <w:tcPr>
            <w:tcW w:w="1797" w:type="dxa"/>
            <w:gridSpan w:val="2"/>
          </w:tcPr>
          <w:p w14:paraId="003758B5" w14:textId="77777777" w:rsidR="00317521" w:rsidRPr="00330065" w:rsidRDefault="00317521" w:rsidP="00317521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330065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title:</w:t>
            </w:r>
          </w:p>
        </w:tc>
        <w:tc>
          <w:tcPr>
            <w:tcW w:w="7893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6B19485C" w:rsidR="00317521" w:rsidRPr="00330065" w:rsidRDefault="00317521" w:rsidP="00CD7A82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330065">
              <w:rPr>
                <w:rFonts w:asciiTheme="minorHAnsi" w:hAnsiTheme="minorHAnsi" w:cstheme="minorHAnsi"/>
                <w:sz w:val="20"/>
                <w:szCs w:val="20"/>
              </w:rPr>
              <w:t xml:space="preserve">BASICS OF LOGISTICS PROCESSES </w:t>
            </w:r>
          </w:p>
        </w:tc>
      </w:tr>
      <w:tr w:rsidR="009B4F30" w:rsidRPr="00330065" w14:paraId="0BB44B80" w14:textId="77777777" w:rsidTr="00F97212">
        <w:tc>
          <w:tcPr>
            <w:tcW w:w="3305" w:type="dxa"/>
            <w:gridSpan w:val="5"/>
            <w:vAlign w:val="center"/>
          </w:tcPr>
          <w:p w14:paraId="381AAD97" w14:textId="77777777" w:rsidR="009B4F30" w:rsidRPr="00330065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401" w:type="dxa"/>
            <w:gridSpan w:val="9"/>
            <w:vAlign w:val="center"/>
          </w:tcPr>
          <w:p w14:paraId="72824CE0" w14:textId="77777777" w:rsidR="009B4F30" w:rsidRPr="00330065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0BCC111C" w14:textId="77777777" w:rsidR="009B4F30" w:rsidRPr="00330065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426" w:type="dxa"/>
            <w:gridSpan w:val="3"/>
            <w:vAlign w:val="center"/>
          </w:tcPr>
          <w:p w14:paraId="2EB909A8" w14:textId="77777777" w:rsidR="009B4F30" w:rsidRPr="00330065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</w:tr>
      <w:tr w:rsidR="009B4F30" w:rsidRPr="00330065" w14:paraId="5EC26D3D" w14:textId="77777777" w:rsidTr="00F97212">
        <w:tc>
          <w:tcPr>
            <w:tcW w:w="330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9B4F30" w:rsidRPr="00330065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330065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Študijski program in stopnja</w:t>
            </w:r>
          </w:p>
          <w:p w14:paraId="7168B082" w14:textId="77777777" w:rsidR="009B4F30" w:rsidRPr="00330065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330065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tudy programme and cycle</w:t>
            </w:r>
          </w:p>
        </w:tc>
        <w:tc>
          <w:tcPr>
            <w:tcW w:w="340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9B4F30" w:rsidRPr="00330065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330065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Študijska smer</w:t>
            </w:r>
          </w:p>
          <w:p w14:paraId="6B48C3FC" w14:textId="77777777" w:rsidR="009B4F30" w:rsidRPr="00330065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330065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tudy option</w:t>
            </w:r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9B4F30" w:rsidRPr="00330065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330065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tnik</w:t>
            </w:r>
          </w:p>
          <w:p w14:paraId="73CD4A4A" w14:textId="77777777" w:rsidR="009B4F30" w:rsidRPr="00330065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330065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Year of study</w:t>
            </w:r>
          </w:p>
        </w:tc>
        <w:tc>
          <w:tcPr>
            <w:tcW w:w="14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9B4F30" w:rsidRPr="00330065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330065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ester</w:t>
            </w:r>
          </w:p>
          <w:p w14:paraId="3556D1FB" w14:textId="77777777" w:rsidR="009B4F30" w:rsidRPr="00330065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330065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ester</w:t>
            </w:r>
          </w:p>
        </w:tc>
      </w:tr>
      <w:tr w:rsidR="009B4F30" w:rsidRPr="00330065" w14:paraId="23FFFBED" w14:textId="77777777" w:rsidTr="00F97212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42365AF1" w:rsidR="009B4F30" w:rsidRPr="00330065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330065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GOSPODARSKA IN TEHNIŠKA LOGISTIKA 1. stopnja</w:t>
            </w:r>
          </w:p>
        </w:tc>
        <w:tc>
          <w:tcPr>
            <w:tcW w:w="340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9B4F30" w:rsidRPr="00330065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1AF3795A" w:rsidR="009B4F30" w:rsidRPr="00330065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330065">
              <w:rPr>
                <w:rFonts w:asciiTheme="minorHAnsi" w:hAnsiTheme="minorHAnsi" w:cstheme="minorHAnsi"/>
                <w:sz w:val="20"/>
                <w:szCs w:val="20"/>
              </w:rPr>
              <w:t>1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09833AD5" w:rsidR="009B4F30" w:rsidRPr="00330065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330065">
              <w:rPr>
                <w:rFonts w:asciiTheme="minorHAnsi" w:hAnsiTheme="minorHAnsi" w:cstheme="minorHAnsi"/>
                <w:sz w:val="20"/>
                <w:szCs w:val="20"/>
              </w:rPr>
              <w:t>1.</w:t>
            </w:r>
          </w:p>
        </w:tc>
      </w:tr>
      <w:tr w:rsidR="009B4F30" w:rsidRPr="00330065" w14:paraId="4AE235F2" w14:textId="77777777" w:rsidTr="00F97212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35F0AFEF" w:rsidR="009B4F30" w:rsidRPr="00330065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330065">
              <w:rPr>
                <w:rFonts w:asciiTheme="minorHAnsi" w:hAnsiTheme="minorHAnsi" w:cstheme="minorHAnsi"/>
                <w:bCs/>
                <w:sz w:val="20"/>
                <w:szCs w:val="20"/>
              </w:rPr>
              <w:t>PROFESSIONAL HIGHER EDUCATION STUDY PROGRAMME ECONOMIC AND TECHNICAL LOGISTICS 1</w:t>
            </w:r>
            <w:r w:rsidRPr="00330065">
              <w:rPr>
                <w:rFonts w:asciiTheme="minorHAnsi" w:hAnsiTheme="minorHAnsi" w:cstheme="minorHAnsi"/>
                <w:bCs/>
                <w:sz w:val="20"/>
                <w:szCs w:val="20"/>
                <w:vertAlign w:val="superscript"/>
              </w:rPr>
              <w:t>st</w:t>
            </w:r>
            <w:r w:rsidRPr="0033006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degree</w:t>
            </w:r>
          </w:p>
        </w:tc>
        <w:tc>
          <w:tcPr>
            <w:tcW w:w="340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9B4F30" w:rsidRPr="00330065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0A74AC4A" w:rsidR="009B4F30" w:rsidRPr="00330065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330065">
              <w:rPr>
                <w:rFonts w:asciiTheme="minorHAnsi" w:hAnsiTheme="minorHAnsi" w:cstheme="minorHAnsi"/>
                <w:sz w:val="20"/>
                <w:szCs w:val="20"/>
              </w:rPr>
              <w:t>1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39023B1F" w:rsidR="009B4F30" w:rsidRPr="00330065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330065">
              <w:rPr>
                <w:rFonts w:asciiTheme="minorHAnsi" w:hAnsiTheme="minorHAnsi" w:cstheme="minorHAnsi"/>
                <w:sz w:val="20"/>
                <w:szCs w:val="20"/>
              </w:rPr>
              <w:t>1.</w:t>
            </w:r>
          </w:p>
        </w:tc>
      </w:tr>
      <w:tr w:rsidR="009B4F30" w:rsidRPr="00330065" w14:paraId="1E148366" w14:textId="77777777" w:rsidTr="00F97212">
        <w:trPr>
          <w:trHeight w:val="103"/>
        </w:trPr>
        <w:tc>
          <w:tcPr>
            <w:tcW w:w="9690" w:type="dxa"/>
            <w:gridSpan w:val="19"/>
          </w:tcPr>
          <w:p w14:paraId="633C5EFA" w14:textId="77777777" w:rsidR="009B4F30" w:rsidRPr="00330065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9B4F30" w:rsidRPr="00330065" w14:paraId="53363266" w14:textId="77777777" w:rsidTr="00F97212">
        <w:trPr>
          <w:trHeight w:val="270"/>
        </w:trPr>
        <w:tc>
          <w:tcPr>
            <w:tcW w:w="5716" w:type="dxa"/>
            <w:gridSpan w:val="13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9B4F30" w:rsidRPr="00330065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330065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Vrsta predmeta (obvezni ali izbirni) / </w:t>
            </w:r>
          </w:p>
          <w:p w14:paraId="1F59CDFB" w14:textId="77777777" w:rsidR="009B4F30" w:rsidRPr="00330065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330065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type (compulsory or elective)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18308C45" w:rsidR="009B4F30" w:rsidRPr="00330065" w:rsidRDefault="009B4F30" w:rsidP="009B4F30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330065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OBVEZNI</w:t>
            </w:r>
          </w:p>
        </w:tc>
      </w:tr>
      <w:tr w:rsidR="009B4F30" w:rsidRPr="00330065" w14:paraId="6024E532" w14:textId="77777777" w:rsidTr="00F97212">
        <w:trPr>
          <w:trHeight w:val="270"/>
        </w:trPr>
        <w:tc>
          <w:tcPr>
            <w:tcW w:w="5716" w:type="dxa"/>
            <w:gridSpan w:val="13"/>
            <w:vMerge/>
            <w:tcBorders>
              <w:left w:val="nil"/>
              <w:bottom w:val="nil"/>
              <w:right w:val="single" w:sz="4" w:space="0" w:color="auto"/>
            </w:tcBorders>
          </w:tcPr>
          <w:p w14:paraId="6138598E" w14:textId="77777777" w:rsidR="009B4F30" w:rsidRPr="00330065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3442C5FF" w:rsidR="009B4F30" w:rsidRPr="00330065" w:rsidRDefault="00841702" w:rsidP="009B4F30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330065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COMPULSORY</w:t>
            </w:r>
          </w:p>
        </w:tc>
      </w:tr>
      <w:tr w:rsidR="009B4F30" w:rsidRPr="00330065" w14:paraId="6B1B7C32" w14:textId="77777777" w:rsidTr="00F97212">
        <w:tc>
          <w:tcPr>
            <w:tcW w:w="5716" w:type="dxa"/>
            <w:gridSpan w:val="13"/>
          </w:tcPr>
          <w:p w14:paraId="02799658" w14:textId="77777777" w:rsidR="009B4F30" w:rsidRPr="00330065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9B4F30" w:rsidRPr="00330065" w:rsidRDefault="009B4F30" w:rsidP="009B4F30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9B4F30" w:rsidRPr="00330065" w14:paraId="5DB8E894" w14:textId="77777777" w:rsidTr="00F97212">
        <w:tc>
          <w:tcPr>
            <w:tcW w:w="5716" w:type="dxa"/>
            <w:gridSpan w:val="1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9B4F30" w:rsidRPr="00330065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330065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Univerzitetna koda predmeta / University course code: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6F4C2206" w:rsidR="009B4F30" w:rsidRPr="00330065" w:rsidRDefault="009B4F30" w:rsidP="009B4F30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330065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VS</w:t>
            </w:r>
          </w:p>
        </w:tc>
      </w:tr>
      <w:tr w:rsidR="009B4F30" w:rsidRPr="00330065" w14:paraId="5FC48C48" w14:textId="77777777" w:rsidTr="00F97212">
        <w:tc>
          <w:tcPr>
            <w:tcW w:w="9690" w:type="dxa"/>
            <w:gridSpan w:val="19"/>
          </w:tcPr>
          <w:p w14:paraId="19BF6CFB" w14:textId="77777777" w:rsidR="009B4F30" w:rsidRPr="00330065" w:rsidRDefault="009B4F30" w:rsidP="009B4F30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9B4F30" w:rsidRPr="00330065" w14:paraId="69EB4177" w14:textId="77777777" w:rsidTr="00F97212"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9B4F30" w:rsidRPr="00330065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330065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avanja</w:t>
            </w:r>
          </w:p>
          <w:p w14:paraId="3AB6B11D" w14:textId="77777777" w:rsidR="009B4F30" w:rsidRPr="00330065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330065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9B4F30" w:rsidRPr="00330065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330065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inar</w:t>
            </w:r>
          </w:p>
          <w:p w14:paraId="04DEEED4" w14:textId="77777777" w:rsidR="009B4F30" w:rsidRPr="00330065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330065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inar</w:t>
            </w:r>
          </w:p>
        </w:tc>
        <w:tc>
          <w:tcPr>
            <w:tcW w:w="141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9B4F30" w:rsidRPr="00330065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330065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aje</w:t>
            </w:r>
          </w:p>
          <w:p w14:paraId="10B353FB" w14:textId="77777777" w:rsidR="009B4F30" w:rsidRPr="00330065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330065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utorial</w:t>
            </w:r>
          </w:p>
        </w:tc>
        <w:tc>
          <w:tcPr>
            <w:tcW w:w="141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9B4F30" w:rsidRPr="00330065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330065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Klinične vaje</w:t>
            </w:r>
          </w:p>
          <w:p w14:paraId="634655B8" w14:textId="77777777" w:rsidR="009B4F30" w:rsidRPr="00330065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330065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linical training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9B4F30" w:rsidRPr="00330065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330065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Druge oblike študija</w:t>
            </w:r>
          </w:p>
          <w:p w14:paraId="451CAA1F" w14:textId="77777777" w:rsidR="009B4F30" w:rsidRPr="00330065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330065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Other forms of study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9B4F30" w:rsidRPr="00330065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330065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amost. delo</w:t>
            </w:r>
          </w:p>
          <w:p w14:paraId="4DF2C0FA" w14:textId="77777777" w:rsidR="009B4F30" w:rsidRPr="00330065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330065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74E21441" w14:textId="77777777" w:rsidR="009B4F30" w:rsidRPr="00330065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9B4F30" w:rsidRPr="00330065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330065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ECTS</w:t>
            </w:r>
          </w:p>
        </w:tc>
      </w:tr>
      <w:tr w:rsidR="00317521" w:rsidRPr="00330065" w14:paraId="6C3C0BA4" w14:textId="77777777" w:rsidTr="00F97212">
        <w:trPr>
          <w:trHeight w:val="318"/>
        </w:trPr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2EB15A6" w14:textId="39A59C77" w:rsidR="00317521" w:rsidRPr="00330065" w:rsidRDefault="00A4641B" w:rsidP="00EA19BD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330065">
              <w:rPr>
                <w:rFonts w:asciiTheme="minorHAnsi" w:hAnsiTheme="minorHAnsi" w:cstheme="minorHAnsi"/>
                <w:bCs/>
                <w:sz w:val="20"/>
                <w:szCs w:val="20"/>
              </w:rPr>
              <w:t>18</w:t>
            </w:r>
            <w:r w:rsidR="00304EBF" w:rsidRPr="0033006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317521" w:rsidRPr="0033006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e-P</w:t>
            </w:r>
          </w:p>
          <w:p w14:paraId="013B6061" w14:textId="6E6E12B1" w:rsidR="00317521" w:rsidRPr="00330065" w:rsidRDefault="00A4641B" w:rsidP="00CD7A82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33006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27 </w:t>
            </w:r>
            <w:r w:rsidR="00304EBF" w:rsidRPr="0033006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317521" w:rsidRPr="00330065">
              <w:rPr>
                <w:rFonts w:asciiTheme="minorHAnsi" w:hAnsiTheme="minorHAnsi" w:cstheme="minorHAnsi"/>
                <w:bCs/>
                <w:sz w:val="20"/>
                <w:szCs w:val="20"/>
              </w:rPr>
              <w:t>a-P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DED1D29" w14:textId="77777777" w:rsidR="00317521" w:rsidRPr="00330065" w:rsidRDefault="00317521" w:rsidP="00EA19BD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C6F23E0" w14:textId="7840EE46" w:rsidR="00317521" w:rsidRPr="00330065" w:rsidRDefault="00A4641B" w:rsidP="00EA19BD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33006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15 </w:t>
            </w:r>
            <w:r w:rsidR="00317521" w:rsidRPr="0033006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e-V</w:t>
            </w:r>
          </w:p>
          <w:p w14:paraId="6C84A960" w14:textId="5B4DCA5B" w:rsidR="00317521" w:rsidRPr="00330065" w:rsidRDefault="00A4641B" w:rsidP="00CD7A82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33006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30 </w:t>
            </w:r>
            <w:r w:rsidR="00304EBF" w:rsidRPr="0033006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317521" w:rsidRPr="00330065">
              <w:rPr>
                <w:rFonts w:asciiTheme="minorHAnsi" w:hAnsiTheme="minorHAnsi" w:cstheme="minorHAnsi"/>
                <w:bCs/>
                <w:sz w:val="20"/>
                <w:szCs w:val="20"/>
              </w:rPr>
              <w:t>a-V</w:t>
            </w:r>
          </w:p>
        </w:tc>
        <w:tc>
          <w:tcPr>
            <w:tcW w:w="1418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862BA5E" w14:textId="77777777" w:rsidR="00317521" w:rsidRPr="00330065" w:rsidRDefault="00317521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E94709B" w14:textId="77777777" w:rsidR="00317521" w:rsidRPr="00330065" w:rsidRDefault="00317521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FB0B696" w14:textId="6EBF3D86" w:rsidR="00317521" w:rsidRPr="00330065" w:rsidRDefault="00317521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330065">
              <w:rPr>
                <w:rFonts w:asciiTheme="minorHAnsi" w:hAnsiTheme="minorHAnsi" w:cstheme="minorHAnsi"/>
                <w:bCs/>
                <w:sz w:val="20"/>
                <w:szCs w:val="20"/>
              </w:rPr>
              <w:t>9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317521" w:rsidRPr="00330065" w:rsidRDefault="00317521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6FFBE81" w14:textId="342FB10D" w:rsidR="00317521" w:rsidRPr="00330065" w:rsidRDefault="00317521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330065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6</w:t>
            </w:r>
          </w:p>
        </w:tc>
      </w:tr>
      <w:tr w:rsidR="00317521" w:rsidRPr="00330065" w14:paraId="33611488" w14:textId="77777777" w:rsidTr="00F97212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317521" w:rsidRPr="00330065" w:rsidRDefault="00317521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942646" w14:textId="77777777" w:rsidR="00317521" w:rsidRPr="00330065" w:rsidRDefault="00317521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9D65752" w14:textId="3D3816D5" w:rsidR="00317521" w:rsidRPr="00330065" w:rsidRDefault="00317521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5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317521" w:rsidRPr="00330065" w:rsidRDefault="00317521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317521" w:rsidRPr="00330065" w:rsidRDefault="00317521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A4160BA" w14:textId="77777777" w:rsidR="00317521" w:rsidRPr="00330065" w:rsidRDefault="00317521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317521" w:rsidRPr="00330065" w:rsidRDefault="00317521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317521" w:rsidRPr="00330065" w:rsidRDefault="00317521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317521" w:rsidRPr="00330065" w14:paraId="3AFC1636" w14:textId="77777777" w:rsidTr="00F97212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317521" w:rsidRPr="00330065" w:rsidRDefault="00317521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BF8" w14:textId="77777777" w:rsidR="00317521" w:rsidRPr="00330065" w:rsidRDefault="00317521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77777777" w:rsidR="00317521" w:rsidRPr="00330065" w:rsidRDefault="00317521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5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317521" w:rsidRPr="00330065" w:rsidRDefault="00317521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317521" w:rsidRPr="00330065" w:rsidRDefault="00317521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CC0B1" w14:textId="77777777" w:rsidR="00317521" w:rsidRPr="00330065" w:rsidRDefault="00317521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317521" w:rsidRPr="00330065" w:rsidRDefault="00317521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317521" w:rsidRPr="00330065" w:rsidRDefault="00317521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9B4F30" w:rsidRPr="00330065" w14:paraId="6194853B" w14:textId="77777777" w:rsidTr="00F97212">
        <w:tc>
          <w:tcPr>
            <w:tcW w:w="9690" w:type="dxa"/>
            <w:gridSpan w:val="19"/>
          </w:tcPr>
          <w:p w14:paraId="73ECE184" w14:textId="77777777" w:rsidR="009B4F30" w:rsidRPr="00330065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9B4F30" w:rsidRPr="00330065" w14:paraId="695F6595" w14:textId="77777777" w:rsidTr="00F97212">
        <w:tc>
          <w:tcPr>
            <w:tcW w:w="3305" w:type="dxa"/>
            <w:gridSpan w:val="5"/>
          </w:tcPr>
          <w:p w14:paraId="19C80114" w14:textId="77777777" w:rsidR="009B4F30" w:rsidRPr="00330065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330065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Nosilec predmeta / Course coordinator:</w:t>
            </w:r>
          </w:p>
        </w:tc>
        <w:tc>
          <w:tcPr>
            <w:tcW w:w="6385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700F359D" w:rsidR="009B4F30" w:rsidRPr="00330065" w:rsidRDefault="00317521" w:rsidP="009B4F3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330065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MATEVŽ OBRECHT</w:t>
            </w:r>
          </w:p>
        </w:tc>
      </w:tr>
      <w:tr w:rsidR="009B4F30" w:rsidRPr="00330065" w14:paraId="373ADDF1" w14:textId="77777777" w:rsidTr="00F97212">
        <w:tc>
          <w:tcPr>
            <w:tcW w:w="9690" w:type="dxa"/>
            <w:gridSpan w:val="19"/>
          </w:tcPr>
          <w:p w14:paraId="0BC8F3BA" w14:textId="77777777" w:rsidR="009B4F30" w:rsidRPr="00330065" w:rsidRDefault="009B4F30" w:rsidP="009B4F30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9B4F30" w:rsidRPr="00330065" w14:paraId="2546E5AF" w14:textId="77777777" w:rsidTr="00F97212">
        <w:tc>
          <w:tcPr>
            <w:tcW w:w="2296" w:type="dxa"/>
            <w:gridSpan w:val="3"/>
            <w:vMerge w:val="restart"/>
          </w:tcPr>
          <w:p w14:paraId="6861494E" w14:textId="77777777" w:rsidR="009B4F30" w:rsidRPr="00330065" w:rsidRDefault="009B4F30" w:rsidP="009B4F30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330065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Jeziki /Languages:</w:t>
            </w:r>
          </w:p>
        </w:tc>
        <w:tc>
          <w:tcPr>
            <w:tcW w:w="2421" w:type="dxa"/>
            <w:gridSpan w:val="5"/>
          </w:tcPr>
          <w:p w14:paraId="77461E9B" w14:textId="77777777" w:rsidR="009B4F30" w:rsidRPr="00330065" w:rsidRDefault="009B4F30" w:rsidP="009B4F30">
            <w:pPr>
              <w:spacing w:after="0"/>
              <w:jc w:val="right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330065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avanja / Lectures:</w:t>
            </w:r>
          </w:p>
        </w:tc>
        <w:tc>
          <w:tcPr>
            <w:tcW w:w="49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1BA37F99" w:rsidR="009B4F30" w:rsidRPr="00330065" w:rsidRDefault="009B4F30" w:rsidP="009B4F30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330065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LOVENSKI/SLOVENE</w:t>
            </w:r>
          </w:p>
        </w:tc>
      </w:tr>
      <w:tr w:rsidR="009B4F30" w:rsidRPr="00330065" w14:paraId="0712B376" w14:textId="77777777" w:rsidTr="00F97212">
        <w:trPr>
          <w:trHeight w:val="215"/>
        </w:trPr>
        <w:tc>
          <w:tcPr>
            <w:tcW w:w="2296" w:type="dxa"/>
            <w:gridSpan w:val="3"/>
            <w:vMerge/>
            <w:vAlign w:val="center"/>
          </w:tcPr>
          <w:p w14:paraId="2BE63940" w14:textId="77777777" w:rsidR="009B4F30" w:rsidRPr="00330065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2421" w:type="dxa"/>
            <w:gridSpan w:val="5"/>
          </w:tcPr>
          <w:p w14:paraId="3A2F1B73" w14:textId="77777777" w:rsidR="009B4F30" w:rsidRPr="00330065" w:rsidRDefault="009B4F30" w:rsidP="009B4F30">
            <w:pPr>
              <w:spacing w:after="0"/>
              <w:jc w:val="right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330065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aje / Tutorial:</w:t>
            </w:r>
          </w:p>
        </w:tc>
        <w:tc>
          <w:tcPr>
            <w:tcW w:w="49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07F0E324" w:rsidR="009B4F30" w:rsidRPr="00330065" w:rsidRDefault="009B4F30" w:rsidP="009B4F30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330065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LOVENSKI/SLOVENE</w:t>
            </w:r>
          </w:p>
        </w:tc>
      </w:tr>
      <w:tr w:rsidR="009B4F30" w:rsidRPr="00330065" w14:paraId="0BB418C6" w14:textId="77777777" w:rsidTr="00F97212">
        <w:tc>
          <w:tcPr>
            <w:tcW w:w="4726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9B4F30" w:rsidRPr="00330065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  <w:p w14:paraId="624E3213" w14:textId="77777777" w:rsidR="009B4F30" w:rsidRPr="00330065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330065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6CE3FFA8" w14:textId="77777777" w:rsidR="009B4F30" w:rsidRPr="00330065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1D3BA6F" w14:textId="77777777" w:rsidR="009B4F30" w:rsidRPr="00330065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9B4F30" w:rsidRPr="00330065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498F9CD" w14:textId="77777777" w:rsidR="009B4F30" w:rsidRPr="00330065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330065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requisites for enrolling in the course or for performing study obligations:</w:t>
            </w:r>
          </w:p>
        </w:tc>
      </w:tr>
      <w:tr w:rsidR="00F97212" w:rsidRPr="00F97212" w14:paraId="273ADA0E" w14:textId="77777777" w:rsidTr="00F97212">
        <w:trPr>
          <w:trHeight w:val="275"/>
        </w:trPr>
        <w:tc>
          <w:tcPr>
            <w:tcW w:w="472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7353D57A" w:rsidR="009B4F30" w:rsidRPr="00F97212" w:rsidRDefault="00FA10D7" w:rsidP="004D50B4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97212">
              <w:rPr>
                <w:rFonts w:asciiTheme="minorHAnsi" w:eastAsia="Calibri" w:hAnsiTheme="minorHAnsi" w:cstheme="minorHAnsi"/>
                <w:sz w:val="20"/>
                <w:szCs w:val="20"/>
              </w:rPr>
              <w:t>Pogoj za pristop k izpitu so opravljene obveznosti e-predavanj in e-vaj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9B4F30" w:rsidRPr="00F97212" w:rsidRDefault="009B4F30" w:rsidP="004D50B4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42932666" w:rsidR="009B4F30" w:rsidRPr="00F97212" w:rsidRDefault="00FA10D7" w:rsidP="004D50B4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F97212">
              <w:rPr>
                <w:rFonts w:asciiTheme="minorHAnsi" w:hAnsiTheme="minorHAnsi" w:cstheme="minorHAnsi"/>
                <w:sz w:val="20"/>
                <w:szCs w:val="20"/>
              </w:rPr>
              <w:t>Completion of assignments in e-lectures and e-seminars is a prerequisite for taking the exam.</w:t>
            </w:r>
          </w:p>
        </w:tc>
      </w:tr>
      <w:tr w:rsidR="009B4F30" w:rsidRPr="00330065" w14:paraId="32638BBD" w14:textId="77777777" w:rsidTr="00F97212">
        <w:trPr>
          <w:trHeight w:val="137"/>
        </w:trPr>
        <w:tc>
          <w:tcPr>
            <w:tcW w:w="4717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AB4364E" w14:textId="1E4775CE" w:rsidR="00DD6699" w:rsidRPr="00330065" w:rsidRDefault="00DD6699" w:rsidP="009B4F3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8DA8183" w14:textId="77777777" w:rsidR="009B4F30" w:rsidRPr="00330065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330065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sebina (kratek pregled učnega načrta):</w:t>
            </w:r>
            <w:r w:rsidRPr="00330065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</w:tcPr>
          <w:p w14:paraId="41A73D15" w14:textId="77777777" w:rsidR="009B4F30" w:rsidRPr="00330065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9B4F30" w:rsidRPr="00330065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42F3726" w14:textId="77777777" w:rsidR="009B4F30" w:rsidRPr="00330065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330065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ntent (syllabus outline):</w:t>
            </w:r>
          </w:p>
        </w:tc>
      </w:tr>
      <w:tr w:rsidR="009B4F30" w:rsidRPr="00330065" w14:paraId="4EDFC7EE" w14:textId="77777777" w:rsidTr="00F97212">
        <w:trPr>
          <w:trHeight w:val="132"/>
        </w:trPr>
        <w:tc>
          <w:tcPr>
            <w:tcW w:w="471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12C00" w14:textId="28329A25" w:rsidR="00317521" w:rsidRPr="00330065" w:rsidRDefault="00317521" w:rsidP="00F97212">
            <w:pPr>
              <w:widowControl w:val="0"/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330065">
              <w:rPr>
                <w:rFonts w:asciiTheme="minorHAnsi" w:hAnsiTheme="minorHAnsi" w:cstheme="minorHAnsi"/>
                <w:sz w:val="20"/>
                <w:szCs w:val="20"/>
              </w:rPr>
              <w:t>Temeljna področja obravnave predmeta so naslednja:</w:t>
            </w:r>
          </w:p>
          <w:p w14:paraId="2B4CD699" w14:textId="68AAB7CD" w:rsidR="00304EBF" w:rsidRPr="00330065" w:rsidRDefault="00304EBF" w:rsidP="00F97212">
            <w:pPr>
              <w:pStyle w:val="Default"/>
              <w:numPr>
                <w:ilvl w:val="0"/>
                <w:numId w:val="16"/>
              </w:numPr>
              <w:jc w:val="both"/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</w:rPr>
            </w:pPr>
            <w:r w:rsidRPr="0033006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</w:rPr>
              <w:t>Uvod v procesno razmišljanje in prehod iz funkcijske v procesno organizacijo</w:t>
            </w:r>
            <w:r w:rsidR="0041519E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</w:rPr>
              <w:t>.</w:t>
            </w:r>
          </w:p>
          <w:p w14:paraId="5EA85570" w14:textId="785A1F24" w:rsidR="00304EBF" w:rsidRPr="00330065" w:rsidRDefault="00304EBF" w:rsidP="00F97212">
            <w:pPr>
              <w:pStyle w:val="Default"/>
              <w:numPr>
                <w:ilvl w:val="0"/>
                <w:numId w:val="16"/>
              </w:numPr>
              <w:jc w:val="both"/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</w:rPr>
            </w:pPr>
            <w:r w:rsidRPr="0033006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</w:rPr>
              <w:t xml:space="preserve">Temeljni pojmi in členitev </w:t>
            </w:r>
            <w:r w:rsidR="00BC7141" w:rsidRPr="0033006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</w:rPr>
              <w:t xml:space="preserve"> ter strukture (</w:t>
            </w:r>
            <w:r w:rsidRPr="0033006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</w:rPr>
              <w:t>logističnih</w:t>
            </w:r>
            <w:r w:rsidR="00BC7141" w:rsidRPr="0033006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</w:rPr>
              <w:t>)</w:t>
            </w:r>
            <w:r w:rsidRPr="0033006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</w:rPr>
              <w:t xml:space="preserve"> procesov</w:t>
            </w:r>
            <w:r w:rsidR="0041519E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</w:rPr>
              <w:t>.</w:t>
            </w:r>
          </w:p>
          <w:p w14:paraId="178B76DD" w14:textId="18BC96D6" w:rsidR="00304EBF" w:rsidRPr="00330065" w:rsidRDefault="00BC7141" w:rsidP="00F97212">
            <w:pPr>
              <w:pStyle w:val="Default"/>
              <w:numPr>
                <w:ilvl w:val="0"/>
                <w:numId w:val="16"/>
              </w:numPr>
              <w:jc w:val="both"/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</w:rPr>
            </w:pPr>
            <w:r w:rsidRPr="0033006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</w:rPr>
              <w:t>Logistični procesi z vidika dodane vrednosti</w:t>
            </w:r>
            <w:r w:rsidR="0041519E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</w:rPr>
              <w:t>.</w:t>
            </w:r>
          </w:p>
          <w:p w14:paraId="2E300AB9" w14:textId="2F49F9D2" w:rsidR="00304EBF" w:rsidRPr="00330065" w:rsidRDefault="00304EBF" w:rsidP="00F97212">
            <w:pPr>
              <w:pStyle w:val="Default"/>
              <w:numPr>
                <w:ilvl w:val="0"/>
                <w:numId w:val="16"/>
              </w:numPr>
              <w:jc w:val="both"/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</w:rPr>
            </w:pPr>
            <w:r w:rsidRPr="0033006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</w:rPr>
              <w:t>Logistika kot proces in ključni logistični procesi</w:t>
            </w:r>
            <w:r w:rsidR="0041519E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</w:rPr>
              <w:t>.</w:t>
            </w:r>
          </w:p>
          <w:p w14:paraId="67397B12" w14:textId="15F33BCE" w:rsidR="00304EBF" w:rsidRPr="00330065" w:rsidRDefault="00304EBF" w:rsidP="00F97212">
            <w:pPr>
              <w:pStyle w:val="Default"/>
              <w:numPr>
                <w:ilvl w:val="0"/>
                <w:numId w:val="16"/>
              </w:numPr>
              <w:jc w:val="both"/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</w:rPr>
            </w:pPr>
            <w:r w:rsidRPr="0033006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</w:rPr>
              <w:t>Osnove mapiranja in vizualizacije logističnih procesov</w:t>
            </w:r>
            <w:r w:rsidR="0041519E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</w:rPr>
              <w:t>.</w:t>
            </w:r>
          </w:p>
          <w:p w14:paraId="6B178FDB" w14:textId="4401B8AB" w:rsidR="00304EBF" w:rsidRPr="00330065" w:rsidRDefault="00304EBF" w:rsidP="00F97212">
            <w:pPr>
              <w:pStyle w:val="Default"/>
              <w:numPr>
                <w:ilvl w:val="0"/>
                <w:numId w:val="16"/>
              </w:numPr>
              <w:jc w:val="both"/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</w:rPr>
            </w:pPr>
            <w:r w:rsidRPr="0033006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</w:rPr>
              <w:t>Merila in kriteriji za analizo logističnih procesov</w:t>
            </w:r>
            <w:r w:rsidR="0041519E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</w:rPr>
              <w:t>.</w:t>
            </w:r>
          </w:p>
          <w:p w14:paraId="4187E995" w14:textId="0DE8F7F2" w:rsidR="00304EBF" w:rsidRPr="00330065" w:rsidRDefault="00304EBF" w:rsidP="00F97212">
            <w:pPr>
              <w:pStyle w:val="Default"/>
              <w:numPr>
                <w:ilvl w:val="0"/>
                <w:numId w:val="16"/>
              </w:numPr>
              <w:jc w:val="both"/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</w:rPr>
            </w:pPr>
            <w:r w:rsidRPr="0033006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</w:rPr>
              <w:t>Osnovna orodja za analiziranje in izboljšanje logističnih procesov.</w:t>
            </w:r>
          </w:p>
          <w:p w14:paraId="38871C2F" w14:textId="111647A0" w:rsidR="009B4F30" w:rsidRPr="00330065" w:rsidRDefault="00304EBF" w:rsidP="00F97212">
            <w:pPr>
              <w:pStyle w:val="Odstavekseznama"/>
              <w:widowControl w:val="0"/>
              <w:numPr>
                <w:ilvl w:val="0"/>
                <w:numId w:val="16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330065">
              <w:rPr>
                <w:rFonts w:asciiTheme="minorHAnsi" w:hAnsiTheme="minorHAnsi" w:cstheme="minorHAnsi"/>
                <w:sz w:val="20"/>
                <w:szCs w:val="20"/>
              </w:rPr>
              <w:t>Vloga in pomen izboljšav procesov pri delovanju oskrbovalnih verig v realnem gospodarskem okolju v smeri trajnostnega razvoja in digitalizacije kot prioritet industrije EU</w:t>
            </w:r>
            <w:r w:rsidR="0041519E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625112B6" w14:textId="1EC66DE3" w:rsidR="00302B08" w:rsidRPr="00330065" w:rsidRDefault="00302B08" w:rsidP="00F97212">
            <w:pPr>
              <w:pStyle w:val="Odstavekseznama"/>
              <w:widowControl w:val="0"/>
              <w:numPr>
                <w:ilvl w:val="0"/>
                <w:numId w:val="16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330065">
              <w:rPr>
                <w:rFonts w:asciiTheme="minorHAnsi" w:hAnsiTheme="minorHAnsi" w:cstheme="minorHAnsi"/>
                <w:sz w:val="20"/>
                <w:szCs w:val="20"/>
              </w:rPr>
              <w:t>Ozelenitev poslovnih procesov</w:t>
            </w:r>
            <w:r w:rsidR="0041519E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52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5B47B472" w14:textId="77777777" w:rsidR="009B4F30" w:rsidRPr="00330065" w:rsidRDefault="009B4F30" w:rsidP="00F97212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679F8" w14:textId="77777777" w:rsidR="00317521" w:rsidRPr="00330065" w:rsidRDefault="00317521" w:rsidP="00F97212">
            <w:pPr>
              <w:pStyle w:val="Default"/>
              <w:jc w:val="both"/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"/>
              </w:rPr>
            </w:pPr>
            <w:r w:rsidRPr="00330065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"/>
              </w:rPr>
              <w:t xml:space="preserve">Basic areas of the course are: </w:t>
            </w:r>
          </w:p>
          <w:p w14:paraId="7A517B9B" w14:textId="3D72701C" w:rsidR="00BC7141" w:rsidRPr="00330065" w:rsidRDefault="00BC7141" w:rsidP="00F97212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330065">
              <w:rPr>
                <w:rFonts w:asciiTheme="minorHAnsi" w:hAnsiTheme="minorHAnsi" w:cstheme="minorHAnsi"/>
                <w:sz w:val="20"/>
                <w:szCs w:val="20"/>
              </w:rPr>
              <w:t>Introduction in process thinking and transition from functional to process organisation</w:t>
            </w:r>
            <w:r w:rsidR="0041519E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282328B9" w14:textId="6A43C96C" w:rsidR="00BC7141" w:rsidRPr="00330065" w:rsidRDefault="00BC7141" w:rsidP="00F97212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330065">
              <w:rPr>
                <w:rFonts w:asciiTheme="minorHAnsi" w:hAnsiTheme="minorHAnsi" w:cstheme="minorHAnsi"/>
                <w:sz w:val="20"/>
                <w:szCs w:val="20"/>
              </w:rPr>
              <w:t>BAsic definitions and structure of (logistics) processes</w:t>
            </w:r>
            <w:r w:rsidR="0041519E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6C6F0A12" w14:textId="4593199D" w:rsidR="00BC7141" w:rsidRPr="00330065" w:rsidRDefault="00BC7141" w:rsidP="00F97212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330065">
              <w:rPr>
                <w:rFonts w:asciiTheme="minorHAnsi" w:hAnsiTheme="minorHAnsi" w:cstheme="minorHAnsi"/>
                <w:sz w:val="20"/>
                <w:szCs w:val="20"/>
              </w:rPr>
              <w:t>Logistics processes and added value</w:t>
            </w:r>
            <w:r w:rsidR="0041519E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3615B8B2" w14:textId="374A6CA9" w:rsidR="00BC7141" w:rsidRPr="00330065" w:rsidRDefault="00BC7141" w:rsidP="00F97212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330065">
              <w:rPr>
                <w:rFonts w:asciiTheme="minorHAnsi" w:hAnsiTheme="minorHAnsi" w:cstheme="minorHAnsi"/>
                <w:sz w:val="20"/>
                <w:szCs w:val="20"/>
                <w:lang w:val="en"/>
              </w:rPr>
              <w:t>Logistics as a process and key logistic processes</w:t>
            </w:r>
            <w:r w:rsidR="0041519E">
              <w:rPr>
                <w:rFonts w:asciiTheme="minorHAnsi" w:hAnsiTheme="minorHAnsi" w:cstheme="minorHAnsi"/>
                <w:sz w:val="20"/>
                <w:szCs w:val="20"/>
                <w:lang w:val="en"/>
              </w:rPr>
              <w:t>.</w:t>
            </w:r>
          </w:p>
          <w:p w14:paraId="34943B38" w14:textId="3D3753F4" w:rsidR="00BC7141" w:rsidRPr="00330065" w:rsidRDefault="00BC7141" w:rsidP="00F97212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330065">
              <w:rPr>
                <w:rFonts w:asciiTheme="minorHAnsi" w:hAnsiTheme="minorHAnsi" w:cstheme="minorHAnsi"/>
                <w:sz w:val="20"/>
                <w:szCs w:val="20"/>
              </w:rPr>
              <w:t>Basics of logistics process mapping and visualization</w:t>
            </w:r>
            <w:r w:rsidR="0041519E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60F0070D" w14:textId="0E9C9933" w:rsidR="00BC7141" w:rsidRPr="00330065" w:rsidRDefault="00BC7141" w:rsidP="00F97212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330065">
              <w:rPr>
                <w:rFonts w:asciiTheme="minorHAnsi" w:hAnsiTheme="minorHAnsi" w:cstheme="minorHAnsi"/>
                <w:sz w:val="20"/>
                <w:szCs w:val="20"/>
              </w:rPr>
              <w:t>Criteria for analysis of logistics processes</w:t>
            </w:r>
            <w:r w:rsidR="0041519E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726E7DFC" w14:textId="28AE0009" w:rsidR="00BC7141" w:rsidRPr="00330065" w:rsidRDefault="00BC7141" w:rsidP="00F97212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330065">
              <w:rPr>
                <w:rFonts w:asciiTheme="minorHAnsi" w:hAnsiTheme="minorHAnsi" w:cstheme="minorHAnsi"/>
                <w:sz w:val="20"/>
                <w:szCs w:val="20"/>
              </w:rPr>
              <w:t>Basic tools for analysis and optimisitn logistics processes</w:t>
            </w:r>
            <w:r w:rsidR="0041519E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74953D99" w14:textId="36443030" w:rsidR="009B4F30" w:rsidRPr="00330065" w:rsidRDefault="00BC7141" w:rsidP="00F97212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330065">
              <w:rPr>
                <w:rFonts w:asciiTheme="minorHAnsi" w:hAnsiTheme="minorHAnsi" w:cstheme="minorHAnsi"/>
                <w:sz w:val="20"/>
                <w:szCs w:val="20"/>
              </w:rPr>
              <w:t>The role of logistics processes within supply chain in real business and trensition towards new EU industrial priorities (digitalisation and sustainability)</w:t>
            </w:r>
            <w:r w:rsidR="0041519E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68E25B91" w14:textId="70F96FE2" w:rsidR="00302B08" w:rsidRPr="00330065" w:rsidRDefault="00302B08" w:rsidP="00F97212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330065">
              <w:rPr>
                <w:rFonts w:asciiTheme="minorHAnsi" w:hAnsiTheme="minorHAnsi" w:cstheme="minorHAnsi"/>
                <w:sz w:val="20"/>
                <w:szCs w:val="20"/>
              </w:rPr>
              <w:t>Greening of business processes</w:t>
            </w:r>
            <w:r w:rsidR="0041519E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</w:tr>
      <w:tr w:rsidR="00A57902" w:rsidRPr="00AD0586" w14:paraId="50F6CFCC" w14:textId="77777777" w:rsidTr="00F97212">
        <w:tc>
          <w:tcPr>
            <w:tcW w:w="9690" w:type="dxa"/>
            <w:gridSpan w:val="19"/>
            <w:tcBorders>
              <w:bottom w:val="single" w:sz="4" w:space="0" w:color="auto"/>
            </w:tcBorders>
          </w:tcPr>
          <w:p w14:paraId="4C4D6A60" w14:textId="49720218" w:rsidR="005A11E4" w:rsidRPr="00AD0586" w:rsidRDefault="005A11E4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D058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lastRenderedPageBreak/>
              <w:t>Temeljni literatura in viri / Reading materials:</w:t>
            </w:r>
          </w:p>
        </w:tc>
      </w:tr>
      <w:tr w:rsidR="00A57902" w:rsidRPr="00AD0586" w14:paraId="166E7B56" w14:textId="77777777" w:rsidTr="00F97212">
        <w:trPr>
          <w:trHeight w:val="907"/>
        </w:trPr>
        <w:tc>
          <w:tcPr>
            <w:tcW w:w="9690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759C1" w14:textId="77777777" w:rsidR="00317521" w:rsidRPr="00AD0586" w:rsidRDefault="00317521" w:rsidP="00317521">
            <w:pPr>
              <w:tabs>
                <w:tab w:val="num" w:pos="360"/>
              </w:tabs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D0586">
              <w:rPr>
                <w:rFonts w:asciiTheme="minorHAnsi" w:hAnsiTheme="minorHAnsi" w:cstheme="minorHAnsi"/>
                <w:sz w:val="20"/>
                <w:szCs w:val="20"/>
              </w:rPr>
              <w:t xml:space="preserve">Osnovna literature / Essential sources: </w:t>
            </w:r>
          </w:p>
          <w:p w14:paraId="0BC7A4CD" w14:textId="6E270017" w:rsidR="00317521" w:rsidRPr="00AD0586" w:rsidRDefault="00317521" w:rsidP="00317521">
            <w:pPr>
              <w:pStyle w:val="Odstavekseznama"/>
              <w:numPr>
                <w:ilvl w:val="0"/>
                <w:numId w:val="28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D0586">
              <w:rPr>
                <w:rFonts w:asciiTheme="minorHAnsi" w:hAnsiTheme="minorHAnsi" w:cstheme="minorHAnsi"/>
                <w:sz w:val="20"/>
                <w:szCs w:val="20"/>
              </w:rPr>
              <w:t>Kramar, U. (2014)</w:t>
            </w:r>
            <w:r w:rsidR="00F85570" w:rsidRPr="00AD0586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Pr="00AD0586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 Osnove logistike : skripta za predmet</w:t>
            </w:r>
            <w:r w:rsidRPr="00AD0586">
              <w:rPr>
                <w:rFonts w:asciiTheme="minorHAnsi" w:hAnsiTheme="minorHAnsi" w:cstheme="minorHAnsi"/>
                <w:sz w:val="20"/>
                <w:szCs w:val="20"/>
              </w:rPr>
              <w:t>. 1. izd. Fakulteta za logistiko.</w:t>
            </w:r>
          </w:p>
          <w:p w14:paraId="5015A51B" w14:textId="77777777" w:rsidR="00F97212" w:rsidRDefault="00BB1CCC" w:rsidP="00317521">
            <w:pPr>
              <w:tabs>
                <w:tab w:val="num" w:pos="360"/>
              </w:tabs>
              <w:spacing w:after="0"/>
              <w:ind w:left="357" w:hanging="357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AD058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      </w:t>
            </w:r>
          </w:p>
          <w:p w14:paraId="36781DD6" w14:textId="2C04D2BF" w:rsidR="00317521" w:rsidRPr="00AD0586" w:rsidRDefault="00317521" w:rsidP="00317521">
            <w:pPr>
              <w:tabs>
                <w:tab w:val="num" w:pos="360"/>
              </w:tabs>
              <w:spacing w:after="0"/>
              <w:ind w:left="357" w:hanging="357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AD0586">
              <w:rPr>
                <w:rFonts w:asciiTheme="minorHAnsi" w:hAnsiTheme="minorHAnsi" w:cstheme="minorHAnsi"/>
                <w:bCs/>
                <w:sz w:val="20"/>
                <w:szCs w:val="20"/>
              </w:rPr>
              <w:t>Izbrana poglavja iz/Some Chapters from:</w:t>
            </w:r>
          </w:p>
          <w:p w14:paraId="07845220" w14:textId="6F5EB019" w:rsidR="00CE3F59" w:rsidRPr="00AD0586" w:rsidRDefault="00CE3F59" w:rsidP="00317521">
            <w:pPr>
              <w:pStyle w:val="Odstavekseznama"/>
              <w:numPr>
                <w:ilvl w:val="0"/>
                <w:numId w:val="28"/>
              </w:numPr>
              <w:tabs>
                <w:tab w:val="num" w:pos="360"/>
              </w:tabs>
              <w:ind w:left="357" w:hanging="357"/>
              <w:jc w:val="both"/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AD0586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Rushton, A., Croucher, P. </w:t>
            </w:r>
            <w:r w:rsidR="00F85570" w:rsidRPr="00AD0586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&amp; </w:t>
            </w:r>
            <w:r w:rsidRPr="00AD0586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Baker, P. (2017). </w:t>
            </w:r>
            <w:r w:rsidRPr="00AD0586">
              <w:rPr>
                <w:rFonts w:asciiTheme="minorHAnsi" w:eastAsiaTheme="minorHAnsi" w:hAnsiTheme="minorHAnsi" w:cstheme="minorHAnsi"/>
                <w:i/>
                <w:iCs/>
                <w:sz w:val="20"/>
                <w:szCs w:val="20"/>
              </w:rPr>
              <w:t xml:space="preserve">The Handbook of Logistics and Distribution Management </w:t>
            </w:r>
            <w:r w:rsidR="00F85570" w:rsidRPr="00AD0586">
              <w:rPr>
                <w:rFonts w:asciiTheme="minorHAnsi" w:eastAsiaTheme="minorHAnsi" w:hAnsiTheme="minorHAnsi" w:cstheme="minorHAnsi"/>
                <w:sz w:val="20"/>
                <w:szCs w:val="20"/>
              </w:rPr>
              <w:t>(</w:t>
            </w:r>
            <w:r w:rsidRPr="00AD0586">
              <w:rPr>
                <w:rFonts w:asciiTheme="minorHAnsi" w:eastAsiaTheme="minorHAnsi" w:hAnsiTheme="minorHAnsi" w:cstheme="minorHAnsi"/>
                <w:sz w:val="20"/>
                <w:szCs w:val="20"/>
              </w:rPr>
              <w:t>6h ed.</w:t>
            </w:r>
            <w:r w:rsidR="00F85570" w:rsidRPr="00AD0586">
              <w:rPr>
                <w:rFonts w:asciiTheme="minorHAnsi" w:eastAsiaTheme="minorHAnsi" w:hAnsiTheme="minorHAnsi" w:cstheme="minorHAnsi"/>
                <w:sz w:val="20"/>
                <w:szCs w:val="20"/>
              </w:rPr>
              <w:t>).</w:t>
            </w:r>
            <w:r w:rsidRPr="00AD0586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Kogan Page</w:t>
            </w:r>
            <w:r w:rsidR="00F85570" w:rsidRPr="00AD0586">
              <w:rPr>
                <w:rFonts w:asciiTheme="minorHAnsi" w:eastAsiaTheme="minorHAnsi" w:hAnsiTheme="minorHAnsi" w:cstheme="minorHAnsi"/>
                <w:sz w:val="20"/>
                <w:szCs w:val="20"/>
              </w:rPr>
              <w:t>.</w:t>
            </w:r>
          </w:p>
          <w:p w14:paraId="37D80347" w14:textId="67C6BE07" w:rsidR="00317521" w:rsidRPr="00AD0586" w:rsidRDefault="00317521" w:rsidP="00317521">
            <w:pPr>
              <w:pStyle w:val="Odstavekseznama"/>
              <w:numPr>
                <w:ilvl w:val="0"/>
                <w:numId w:val="28"/>
              </w:numPr>
              <w:tabs>
                <w:tab w:val="num" w:pos="360"/>
              </w:tabs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D0586">
              <w:rPr>
                <w:rFonts w:asciiTheme="minorHAnsi" w:hAnsiTheme="minorHAnsi" w:cstheme="minorHAnsi"/>
                <w:sz w:val="20"/>
                <w:szCs w:val="20"/>
              </w:rPr>
              <w:t xml:space="preserve">Slack, N., Brandon-Jones, A. </w:t>
            </w:r>
            <w:r w:rsidR="000F2FF1" w:rsidRPr="00AD0586">
              <w:rPr>
                <w:rFonts w:asciiTheme="minorHAnsi" w:hAnsiTheme="minorHAnsi" w:cstheme="minorHAnsi"/>
                <w:sz w:val="20"/>
                <w:szCs w:val="20"/>
              </w:rPr>
              <w:t>&amp; Burgess, N.</w:t>
            </w:r>
            <w:r w:rsidR="000F2FF1" w:rsidRPr="00AD0586" w:rsidDel="000F2FF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AD0586">
              <w:rPr>
                <w:rFonts w:asciiTheme="minorHAnsi" w:hAnsiTheme="minorHAnsi" w:cstheme="minorHAnsi"/>
                <w:sz w:val="20"/>
                <w:szCs w:val="20"/>
              </w:rPr>
              <w:t>(</w:t>
            </w:r>
            <w:r w:rsidR="000F2FF1" w:rsidRPr="00AD0586">
              <w:rPr>
                <w:rFonts w:asciiTheme="minorHAnsi" w:hAnsiTheme="minorHAnsi" w:cstheme="minorHAnsi"/>
                <w:sz w:val="20"/>
                <w:szCs w:val="20"/>
              </w:rPr>
              <w:t>2022</w:t>
            </w:r>
            <w:r w:rsidRPr="00AD0586">
              <w:rPr>
                <w:rFonts w:asciiTheme="minorHAnsi" w:hAnsiTheme="minorHAnsi" w:cstheme="minorHAnsi"/>
                <w:sz w:val="20"/>
                <w:szCs w:val="20"/>
              </w:rPr>
              <w:t xml:space="preserve">). </w:t>
            </w:r>
            <w:r w:rsidRPr="00AD0586">
              <w:rPr>
                <w:rFonts w:asciiTheme="minorHAnsi" w:hAnsiTheme="minorHAnsi" w:cstheme="minorHAnsi"/>
                <w:i/>
                <w:sz w:val="20"/>
                <w:szCs w:val="20"/>
              </w:rPr>
              <w:t>Operations Management</w:t>
            </w:r>
            <w:r w:rsidRPr="00AD0586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860C9D" w:rsidRPr="00AD0586">
              <w:rPr>
                <w:rFonts w:asciiTheme="minorHAnsi" w:hAnsiTheme="minorHAnsi" w:cstheme="minorHAnsi"/>
                <w:sz w:val="20"/>
                <w:szCs w:val="20"/>
              </w:rPr>
              <w:t>(10th ed.)</w:t>
            </w:r>
            <w:r w:rsidRPr="00AD0586">
              <w:rPr>
                <w:rFonts w:asciiTheme="minorHAnsi" w:hAnsiTheme="minorHAnsi" w:cstheme="minorHAnsi"/>
                <w:sz w:val="20"/>
                <w:szCs w:val="20"/>
              </w:rPr>
              <w:t>Pearson.</w:t>
            </w:r>
          </w:p>
          <w:p w14:paraId="184E7F18" w14:textId="7915A0D2" w:rsidR="00317521" w:rsidRPr="00AD0586" w:rsidRDefault="00317521" w:rsidP="00CD7A82">
            <w:pPr>
              <w:pStyle w:val="Default"/>
              <w:numPr>
                <w:ilvl w:val="0"/>
                <w:numId w:val="28"/>
              </w:numPr>
              <w:jc w:val="both"/>
              <w:rPr>
                <w:rFonts w:asciiTheme="minorHAnsi" w:eastAsiaTheme="minorHAnsi" w:hAnsiTheme="minorHAnsi" w:cstheme="minorHAnsi"/>
                <w:color w:val="auto"/>
                <w:sz w:val="20"/>
                <w:szCs w:val="20"/>
              </w:rPr>
            </w:pPr>
            <w:r w:rsidRPr="00AD0586">
              <w:rPr>
                <w:rFonts w:asciiTheme="minorHAnsi" w:eastAsiaTheme="minorHAnsi" w:hAnsiTheme="minorHAnsi" w:cstheme="minorHAnsi"/>
                <w:color w:val="auto"/>
                <w:sz w:val="20"/>
                <w:szCs w:val="20"/>
              </w:rPr>
              <w:t xml:space="preserve">Kovačič, A. </w:t>
            </w:r>
            <w:r w:rsidR="003B10B8" w:rsidRPr="00AD0586">
              <w:rPr>
                <w:rFonts w:asciiTheme="minorHAnsi" w:eastAsiaTheme="minorHAnsi" w:hAnsiTheme="minorHAnsi" w:cstheme="minorHAnsi"/>
                <w:color w:val="auto"/>
                <w:sz w:val="20"/>
                <w:szCs w:val="20"/>
              </w:rPr>
              <w:t>&amp;</w:t>
            </w:r>
            <w:r w:rsidRPr="00AD0586">
              <w:rPr>
                <w:rFonts w:asciiTheme="minorHAnsi" w:eastAsiaTheme="minorHAnsi" w:hAnsiTheme="minorHAnsi" w:cstheme="minorHAnsi"/>
                <w:color w:val="auto"/>
                <w:sz w:val="20"/>
                <w:szCs w:val="20"/>
              </w:rPr>
              <w:t xml:space="preserve"> Bosilj-Vukšič, V. (2005). </w:t>
            </w:r>
            <w:r w:rsidRPr="00AD0586">
              <w:rPr>
                <w:rFonts w:asciiTheme="minorHAnsi" w:eastAsiaTheme="minorHAnsi" w:hAnsiTheme="minorHAnsi" w:cstheme="minorHAnsi"/>
                <w:i/>
                <w:color w:val="auto"/>
                <w:sz w:val="20"/>
                <w:szCs w:val="20"/>
              </w:rPr>
              <w:t>Management poslovnih procesov: Prenova in informatizacija poslovanja</w:t>
            </w:r>
            <w:r w:rsidRPr="00AD0586">
              <w:rPr>
                <w:rFonts w:asciiTheme="minorHAnsi" w:eastAsiaTheme="minorHAnsi" w:hAnsiTheme="minorHAnsi" w:cstheme="minorHAnsi"/>
                <w:color w:val="auto"/>
                <w:sz w:val="20"/>
                <w:szCs w:val="20"/>
              </w:rPr>
              <w:t>. GV</w:t>
            </w:r>
            <w:r w:rsidR="003B10B8" w:rsidRPr="00AD0586">
              <w:rPr>
                <w:rFonts w:asciiTheme="minorHAnsi" w:eastAsiaTheme="minorHAnsi" w:hAnsiTheme="minorHAnsi" w:cstheme="minorHAnsi"/>
                <w:color w:val="auto"/>
                <w:sz w:val="20"/>
                <w:szCs w:val="20"/>
              </w:rPr>
              <w:t xml:space="preserve"> založba</w:t>
            </w:r>
            <w:r w:rsidRPr="00AD0586">
              <w:rPr>
                <w:rFonts w:asciiTheme="minorHAnsi" w:eastAsiaTheme="minorHAnsi" w:hAnsiTheme="minorHAnsi" w:cstheme="minorHAnsi"/>
                <w:color w:val="auto"/>
                <w:sz w:val="20"/>
                <w:szCs w:val="20"/>
              </w:rPr>
              <w:t xml:space="preserve">. </w:t>
            </w:r>
          </w:p>
        </w:tc>
      </w:tr>
      <w:tr w:rsidR="00A57902" w:rsidRPr="00AD0586" w14:paraId="17101D27" w14:textId="77777777" w:rsidTr="00F97212">
        <w:trPr>
          <w:trHeight w:val="73"/>
        </w:trPr>
        <w:tc>
          <w:tcPr>
            <w:tcW w:w="4717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E4DE3" w14:textId="77777777" w:rsidR="005A11E4" w:rsidRPr="00AD058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  <w:p w14:paraId="337EC76C" w14:textId="77777777" w:rsidR="005A11E4" w:rsidRPr="00AD058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D058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ilji in kompetence: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</w:tcBorders>
          </w:tcPr>
          <w:p w14:paraId="21B5386D" w14:textId="77777777" w:rsidR="005A11E4" w:rsidRPr="00AD058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5A11E4" w:rsidRPr="00AD058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1F3F523" w14:textId="77777777" w:rsidR="005A11E4" w:rsidRPr="00AD058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D0586">
              <w:rPr>
                <w:rFonts w:asciiTheme="minorHAnsi" w:eastAsia="Calibri" w:hAnsiTheme="minorHAnsi" w:cstheme="minorHAnsi"/>
                <w:b/>
                <w:sz w:val="20"/>
                <w:szCs w:val="20"/>
                <w:lang w:val="en-GB" w:eastAsia="sl-SI"/>
              </w:rPr>
              <w:t>Objectives and competences</w:t>
            </w:r>
            <w:r w:rsidRPr="00AD058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:</w:t>
            </w:r>
          </w:p>
        </w:tc>
      </w:tr>
      <w:tr w:rsidR="00A57902" w:rsidRPr="00AD0586" w14:paraId="572FDB32" w14:textId="77777777" w:rsidTr="00F97212">
        <w:trPr>
          <w:trHeight w:val="778"/>
        </w:trPr>
        <w:tc>
          <w:tcPr>
            <w:tcW w:w="471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FAC3B" w14:textId="305D102D" w:rsidR="00C1420B" w:rsidRPr="00AD0586" w:rsidRDefault="00C1420B" w:rsidP="00CD3FF1">
            <w:pPr>
              <w:widowControl w:val="0"/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D0586">
              <w:rPr>
                <w:rFonts w:asciiTheme="minorHAnsi" w:hAnsiTheme="minorHAnsi" w:cstheme="minorHAnsi"/>
                <w:sz w:val="20"/>
                <w:szCs w:val="20"/>
              </w:rPr>
              <w:t>Cilj</w:t>
            </w:r>
            <w:r w:rsidR="00E22C17" w:rsidRPr="00AD0586">
              <w:rPr>
                <w:rFonts w:asciiTheme="minorHAnsi" w:hAnsiTheme="minorHAnsi" w:cstheme="minorHAnsi"/>
                <w:sz w:val="20"/>
                <w:szCs w:val="20"/>
              </w:rPr>
              <w:t>i predmeta so</w:t>
            </w:r>
            <w:r w:rsidRPr="00AD0586">
              <w:rPr>
                <w:rFonts w:asciiTheme="minorHAnsi" w:hAnsiTheme="minorHAnsi" w:cstheme="minorHAnsi"/>
                <w:sz w:val="20"/>
                <w:szCs w:val="20"/>
              </w:rPr>
              <w:t>:</w:t>
            </w:r>
          </w:p>
          <w:p w14:paraId="69E512C1" w14:textId="05654B12" w:rsidR="00C1420B" w:rsidRPr="00CD3FF1" w:rsidRDefault="00E22C17" w:rsidP="00CD3FF1">
            <w:pPr>
              <w:pStyle w:val="Odstavekseznama"/>
              <w:widowControl w:val="0"/>
              <w:numPr>
                <w:ilvl w:val="0"/>
                <w:numId w:val="40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CD3FF1">
              <w:rPr>
                <w:rFonts w:asciiTheme="minorHAnsi" w:hAnsiTheme="minorHAnsi" w:cstheme="minorHAnsi"/>
                <w:sz w:val="20"/>
                <w:szCs w:val="20"/>
              </w:rPr>
              <w:t>pridobiti</w:t>
            </w:r>
            <w:r w:rsidR="00C1420B" w:rsidRPr="00CD3FF1">
              <w:rPr>
                <w:rFonts w:asciiTheme="minorHAnsi" w:hAnsiTheme="minorHAnsi" w:cstheme="minorHAnsi"/>
                <w:sz w:val="20"/>
                <w:szCs w:val="20"/>
              </w:rPr>
              <w:t xml:space="preserve"> osnovn</w:t>
            </w:r>
            <w:r w:rsidRPr="00CD3FF1"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="00C1420B" w:rsidRPr="00CD3FF1">
              <w:rPr>
                <w:rFonts w:asciiTheme="minorHAnsi" w:hAnsiTheme="minorHAnsi" w:cstheme="minorHAnsi"/>
                <w:sz w:val="20"/>
                <w:szCs w:val="20"/>
              </w:rPr>
              <w:t xml:space="preserve"> znanj</w:t>
            </w:r>
            <w:r w:rsidRPr="00CD3FF1"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="00C1420B" w:rsidRPr="00CD3FF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317521" w:rsidRPr="00CD3FF1">
              <w:rPr>
                <w:rFonts w:asciiTheme="minorHAnsi" w:hAnsiTheme="minorHAnsi" w:cstheme="minorHAnsi"/>
                <w:sz w:val="20"/>
                <w:szCs w:val="20"/>
              </w:rPr>
              <w:t>o procesi</w:t>
            </w:r>
            <w:r w:rsidR="0024059B" w:rsidRPr="00CD3FF1">
              <w:rPr>
                <w:rFonts w:asciiTheme="minorHAnsi" w:hAnsiTheme="minorHAnsi" w:cstheme="minorHAnsi"/>
                <w:sz w:val="20"/>
                <w:szCs w:val="20"/>
              </w:rPr>
              <w:t>h</w:t>
            </w:r>
            <w:r w:rsidR="00317521" w:rsidRPr="00CD3FF1">
              <w:rPr>
                <w:rFonts w:asciiTheme="minorHAnsi" w:hAnsiTheme="minorHAnsi" w:cstheme="minorHAnsi"/>
                <w:sz w:val="20"/>
                <w:szCs w:val="20"/>
              </w:rPr>
              <w:t xml:space="preserve"> in vlogi procesov pri razumevanju logistike</w:t>
            </w:r>
            <w:r w:rsidR="0041519E" w:rsidRPr="00CD3FF1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="00317521" w:rsidRPr="00CD3FF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1B12FD48" w14:textId="0F7FAE58" w:rsidR="00317521" w:rsidRPr="00CD3FF1" w:rsidRDefault="00E22C17" w:rsidP="00CD3FF1">
            <w:pPr>
              <w:pStyle w:val="Odstavekseznama"/>
              <w:widowControl w:val="0"/>
              <w:numPr>
                <w:ilvl w:val="0"/>
                <w:numId w:val="40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CD3FF1">
              <w:rPr>
                <w:rFonts w:asciiTheme="minorHAnsi" w:hAnsiTheme="minorHAnsi" w:cstheme="minorHAnsi"/>
                <w:sz w:val="20"/>
                <w:szCs w:val="20"/>
              </w:rPr>
              <w:t xml:space="preserve">študente </w:t>
            </w:r>
            <w:r w:rsidR="00C1420B" w:rsidRPr="00CD3FF1">
              <w:rPr>
                <w:rFonts w:asciiTheme="minorHAnsi" w:hAnsiTheme="minorHAnsi" w:cstheme="minorHAnsi"/>
                <w:sz w:val="20"/>
                <w:szCs w:val="20"/>
              </w:rPr>
              <w:t>seznaniti z osnovnimi principi</w:t>
            </w:r>
            <w:r w:rsidR="00317521" w:rsidRPr="00CD3FF1">
              <w:rPr>
                <w:rFonts w:asciiTheme="minorHAnsi" w:hAnsiTheme="minorHAnsi" w:cstheme="minorHAnsi"/>
                <w:sz w:val="20"/>
                <w:szCs w:val="20"/>
              </w:rPr>
              <w:t xml:space="preserve"> analize logističnih procesov in osno</w:t>
            </w:r>
            <w:r w:rsidR="0024059B" w:rsidRPr="00CD3FF1">
              <w:rPr>
                <w:rFonts w:asciiTheme="minorHAnsi" w:hAnsiTheme="minorHAnsi" w:cstheme="minorHAnsi"/>
                <w:sz w:val="20"/>
                <w:szCs w:val="20"/>
              </w:rPr>
              <w:t>vne pristope k njihovemu</w:t>
            </w:r>
            <w:r w:rsidR="00317521" w:rsidRPr="00CD3FF1">
              <w:rPr>
                <w:rFonts w:asciiTheme="minorHAnsi" w:hAnsiTheme="minorHAnsi" w:cstheme="minorHAnsi"/>
                <w:sz w:val="20"/>
                <w:szCs w:val="20"/>
              </w:rPr>
              <w:t xml:space="preserve"> obvladovanju</w:t>
            </w:r>
            <w:r w:rsidR="0041519E" w:rsidRPr="00CD3FF1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78F76AA8" w14:textId="53831566" w:rsidR="00C1420B" w:rsidRPr="00CD3FF1" w:rsidRDefault="00C1420B" w:rsidP="00CD3FF1">
            <w:pPr>
              <w:pStyle w:val="Odstavekseznama"/>
              <w:numPr>
                <w:ilvl w:val="0"/>
                <w:numId w:val="40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CD3FF1">
              <w:rPr>
                <w:rFonts w:asciiTheme="minorHAnsi" w:hAnsiTheme="minorHAnsi" w:cstheme="minorHAnsi"/>
                <w:sz w:val="20"/>
                <w:szCs w:val="20"/>
              </w:rPr>
              <w:t xml:space="preserve">prikazati orodja in pristope za </w:t>
            </w:r>
            <w:r w:rsidR="00E22C17" w:rsidRPr="00CD3FF1">
              <w:rPr>
                <w:rFonts w:asciiTheme="minorHAnsi" w:hAnsiTheme="minorHAnsi" w:cstheme="minorHAnsi"/>
                <w:sz w:val="20"/>
                <w:szCs w:val="20"/>
              </w:rPr>
              <w:t>identifikacijo</w:t>
            </w:r>
            <w:r w:rsidRPr="00CD3FF1">
              <w:rPr>
                <w:rFonts w:asciiTheme="minorHAnsi" w:hAnsiTheme="minorHAnsi" w:cstheme="minorHAnsi"/>
                <w:sz w:val="20"/>
                <w:szCs w:val="20"/>
              </w:rPr>
              <w:t>, analizo in vizualizacijo procesov v logistiki,</w:t>
            </w:r>
          </w:p>
          <w:p w14:paraId="08271651" w14:textId="4800EBF6" w:rsidR="005A11E4" w:rsidRPr="00CD3FF1" w:rsidRDefault="00E22C17" w:rsidP="00CD3FF1">
            <w:pPr>
              <w:pStyle w:val="Odstavekseznama"/>
              <w:numPr>
                <w:ilvl w:val="0"/>
                <w:numId w:val="40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CD3FF1">
              <w:rPr>
                <w:rFonts w:asciiTheme="minorHAnsi" w:hAnsiTheme="minorHAnsi" w:cstheme="minorHAnsi"/>
                <w:sz w:val="20"/>
                <w:szCs w:val="20"/>
              </w:rPr>
              <w:t xml:space="preserve">razumeti </w:t>
            </w:r>
            <w:r w:rsidR="00C1420B" w:rsidRPr="00CD3FF1">
              <w:rPr>
                <w:rFonts w:asciiTheme="minorHAnsi" w:hAnsiTheme="minorHAnsi" w:cstheme="minorHAnsi"/>
                <w:sz w:val="20"/>
                <w:szCs w:val="20"/>
              </w:rPr>
              <w:t xml:space="preserve">koncept </w:t>
            </w:r>
            <w:r w:rsidRPr="00CD3FF1">
              <w:rPr>
                <w:rFonts w:asciiTheme="minorHAnsi" w:hAnsiTheme="minorHAnsi" w:cstheme="minorHAnsi"/>
                <w:sz w:val="20"/>
                <w:szCs w:val="20"/>
              </w:rPr>
              <w:t>procesnega pristopa in možnosti vpeljave v logistiki ter navezavo na oskrbovalne verige</w:t>
            </w:r>
            <w:r w:rsidR="00302B08" w:rsidRPr="00CD3FF1">
              <w:rPr>
                <w:rFonts w:asciiTheme="minorHAnsi" w:hAnsiTheme="minorHAnsi" w:cstheme="minorHAnsi"/>
                <w:sz w:val="20"/>
                <w:szCs w:val="20"/>
              </w:rPr>
              <w:t xml:space="preserve"> in trajnostni razvoj</w:t>
            </w:r>
            <w:r w:rsidR="008A64FA" w:rsidRPr="00CD3FF1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7AA4FE83" w14:textId="7F7A8610" w:rsidR="00E22C17" w:rsidRPr="00AD0586" w:rsidRDefault="00E22C17" w:rsidP="00CD3FF1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A7608EE" w14:textId="7E4F46D6" w:rsidR="00E22C17" w:rsidRPr="00AD0586" w:rsidRDefault="00E22C17" w:rsidP="00CD3FF1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D0586">
              <w:rPr>
                <w:rFonts w:asciiTheme="minorHAnsi" w:hAnsiTheme="minorHAnsi" w:cstheme="minorHAnsi"/>
                <w:sz w:val="20"/>
                <w:szCs w:val="20"/>
              </w:rPr>
              <w:t>Kompetence, ki jih študentje osvojijo:</w:t>
            </w:r>
          </w:p>
          <w:p w14:paraId="12BD731B" w14:textId="488384DC" w:rsidR="00E22C17" w:rsidRPr="00CD3FF1" w:rsidRDefault="00E22C17" w:rsidP="00CD3FF1">
            <w:pPr>
              <w:pStyle w:val="Odstavekseznama"/>
              <w:numPr>
                <w:ilvl w:val="0"/>
                <w:numId w:val="41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CD3FF1">
              <w:rPr>
                <w:rFonts w:asciiTheme="minorHAnsi" w:hAnsiTheme="minorHAnsi" w:cstheme="minorHAnsi"/>
                <w:sz w:val="20"/>
                <w:szCs w:val="20"/>
              </w:rPr>
              <w:t>pridobijo teoretično znanje s področja procesnega pristopa</w:t>
            </w:r>
            <w:r w:rsidR="0041519E" w:rsidRPr="00CD3FF1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CD3FF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2B229326" w14:textId="3562D9A6" w:rsidR="00E22C17" w:rsidRPr="00CD3FF1" w:rsidRDefault="00E22C17" w:rsidP="00CD3FF1">
            <w:pPr>
              <w:pStyle w:val="Odstavekseznama"/>
              <w:numPr>
                <w:ilvl w:val="0"/>
                <w:numId w:val="41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CD3FF1">
              <w:rPr>
                <w:rFonts w:asciiTheme="minorHAnsi" w:hAnsiTheme="minorHAnsi" w:cstheme="minorHAnsi"/>
                <w:sz w:val="20"/>
                <w:szCs w:val="20"/>
              </w:rPr>
              <w:t xml:space="preserve">pridobijo teoretično znanje s področja in </w:t>
            </w:r>
            <w:r w:rsidR="00703AD8" w:rsidRPr="00CD3FF1">
              <w:rPr>
                <w:rFonts w:asciiTheme="minorHAnsi" w:hAnsiTheme="minorHAnsi" w:cstheme="minorHAnsi"/>
                <w:sz w:val="20"/>
                <w:szCs w:val="20"/>
              </w:rPr>
              <w:t xml:space="preserve">ključnih in podpornih </w:t>
            </w:r>
            <w:r w:rsidRPr="00CD3FF1">
              <w:rPr>
                <w:rFonts w:asciiTheme="minorHAnsi" w:hAnsiTheme="minorHAnsi" w:cstheme="minorHAnsi"/>
                <w:sz w:val="20"/>
                <w:szCs w:val="20"/>
              </w:rPr>
              <w:t>logističnih procesov</w:t>
            </w:r>
            <w:r w:rsidR="0041519E" w:rsidRPr="00CD3FF1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3FF43441" w14:textId="64E28D40" w:rsidR="00C1420B" w:rsidRPr="00CD3FF1" w:rsidRDefault="00E22C17" w:rsidP="00CD3FF1">
            <w:pPr>
              <w:pStyle w:val="Odstavekseznama"/>
              <w:numPr>
                <w:ilvl w:val="0"/>
                <w:numId w:val="41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CD3FF1">
              <w:rPr>
                <w:rFonts w:asciiTheme="minorHAnsi" w:hAnsiTheme="minorHAnsi" w:cstheme="minorHAnsi"/>
                <w:sz w:val="20"/>
                <w:szCs w:val="20"/>
              </w:rPr>
              <w:t>se usposobijo za identifikacijo in vizualizacijo ter mapiranje procesov</w:t>
            </w:r>
            <w:r w:rsidR="0041519E" w:rsidRPr="00CD3FF1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3F02A565" w14:textId="3747E465" w:rsidR="00E22C17" w:rsidRPr="00CD3FF1" w:rsidRDefault="00E22C17" w:rsidP="00CD3FF1">
            <w:pPr>
              <w:pStyle w:val="Odstavekseznama"/>
              <w:numPr>
                <w:ilvl w:val="0"/>
                <w:numId w:val="41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CD3FF1">
              <w:rPr>
                <w:rFonts w:asciiTheme="minorHAnsi" w:hAnsiTheme="minorHAnsi" w:cstheme="minorHAnsi"/>
                <w:sz w:val="20"/>
                <w:szCs w:val="20"/>
              </w:rPr>
              <w:t>se naučiti osnovne analize procesov v logistiki</w:t>
            </w:r>
            <w:r w:rsidR="0041519E" w:rsidRPr="00CD3FF1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582EF3EA" w14:textId="599EF485" w:rsidR="00C1420B" w:rsidRPr="00CD3FF1" w:rsidRDefault="00302B08" w:rsidP="00CD3FF1">
            <w:pPr>
              <w:pStyle w:val="Odstavekseznama"/>
              <w:numPr>
                <w:ilvl w:val="0"/>
                <w:numId w:val="41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CD3FF1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posoben predlagati osnovne izboljšave procesov</w:t>
            </w:r>
            <w:r w:rsidR="0041519E" w:rsidRPr="00CD3FF1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.</w:t>
            </w: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5A11E4" w:rsidRPr="00AD0586" w:rsidRDefault="005A11E4" w:rsidP="00CD3FF1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3F5A5" w14:textId="77777777" w:rsidR="00C1420B" w:rsidRPr="00AD0586" w:rsidRDefault="00317521" w:rsidP="00CD3FF1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D058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The objective of this course is to provide students</w:t>
            </w:r>
            <w:r w:rsidR="00C1420B" w:rsidRPr="00AD058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:</w:t>
            </w:r>
          </w:p>
          <w:p w14:paraId="267FC2C2" w14:textId="3115C9AC" w:rsidR="00C1420B" w:rsidRPr="00CD3FF1" w:rsidRDefault="00C1420B" w:rsidP="00CD3FF1">
            <w:pPr>
              <w:pStyle w:val="Odstavekseznama"/>
              <w:numPr>
                <w:ilvl w:val="0"/>
                <w:numId w:val="42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CD3FF1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acquire</w:t>
            </w:r>
            <w:r w:rsidR="00317521" w:rsidRPr="00CD3FF1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basic knowledge about processes and the role of processes in understanding logistics</w:t>
            </w:r>
            <w:r w:rsidR="0041519E" w:rsidRPr="00CD3FF1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,</w:t>
            </w:r>
            <w:r w:rsidR="00317521" w:rsidRPr="00CD3FF1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</w:p>
          <w:p w14:paraId="46FF7369" w14:textId="69D985C7" w:rsidR="00C1420B" w:rsidRPr="00CD3FF1" w:rsidRDefault="00C1420B" w:rsidP="00CD3FF1">
            <w:pPr>
              <w:pStyle w:val="Odstavekseznama"/>
              <w:numPr>
                <w:ilvl w:val="0"/>
                <w:numId w:val="42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en"/>
              </w:rPr>
            </w:pPr>
            <w:r w:rsidRPr="00CD3FF1">
              <w:rPr>
                <w:rFonts w:asciiTheme="minorHAnsi" w:hAnsiTheme="minorHAnsi" w:cstheme="minorHAnsi"/>
                <w:sz w:val="20"/>
                <w:szCs w:val="20"/>
                <w:lang w:val="en"/>
              </w:rPr>
              <w:t>get to know</w:t>
            </w:r>
            <w:r w:rsidR="00317521" w:rsidRPr="00CD3FF1">
              <w:rPr>
                <w:rFonts w:asciiTheme="minorHAnsi" w:hAnsiTheme="minorHAnsi" w:cstheme="minorHAnsi"/>
                <w:sz w:val="20"/>
                <w:szCs w:val="20"/>
                <w:lang w:val="en"/>
              </w:rPr>
              <w:t xml:space="preserve"> basic principles of logistic process analysis and basic approaches to their control</w:t>
            </w:r>
            <w:r w:rsidR="0041519E" w:rsidRPr="00CD3FF1">
              <w:rPr>
                <w:rFonts w:asciiTheme="minorHAnsi" w:hAnsiTheme="minorHAnsi" w:cstheme="minorHAnsi"/>
                <w:sz w:val="20"/>
                <w:szCs w:val="20"/>
                <w:lang w:val="en"/>
              </w:rPr>
              <w:t>,</w:t>
            </w:r>
          </w:p>
          <w:p w14:paraId="4A3B8E24" w14:textId="2D496A9A" w:rsidR="00C1420B" w:rsidRPr="00CD3FF1" w:rsidRDefault="00C1420B" w:rsidP="00CD3FF1">
            <w:pPr>
              <w:pStyle w:val="Odstavekseznama"/>
              <w:numPr>
                <w:ilvl w:val="0"/>
                <w:numId w:val="42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en"/>
              </w:rPr>
            </w:pPr>
            <w:r w:rsidRPr="00CD3FF1">
              <w:rPr>
                <w:rFonts w:asciiTheme="minorHAnsi" w:hAnsiTheme="minorHAnsi" w:cstheme="minorHAnsi"/>
                <w:sz w:val="20"/>
                <w:szCs w:val="20"/>
              </w:rPr>
              <w:t>acquire basic approaches</w:t>
            </w:r>
            <w:r w:rsidR="002F7BB5" w:rsidRPr="00CD3FF1">
              <w:rPr>
                <w:rFonts w:asciiTheme="minorHAnsi" w:hAnsiTheme="minorHAnsi" w:cstheme="minorHAnsi"/>
                <w:sz w:val="20"/>
                <w:szCs w:val="20"/>
              </w:rPr>
              <w:t>/tools</w:t>
            </w:r>
            <w:r w:rsidRPr="00CD3FF1">
              <w:rPr>
                <w:rFonts w:asciiTheme="minorHAnsi" w:hAnsiTheme="minorHAnsi" w:cstheme="minorHAnsi"/>
                <w:sz w:val="20"/>
                <w:szCs w:val="20"/>
              </w:rPr>
              <w:t xml:space="preserve"> for identification, analysis and visualisation of logistic processes,</w:t>
            </w:r>
          </w:p>
          <w:p w14:paraId="22AE46AD" w14:textId="4370F10B" w:rsidR="005A11E4" w:rsidRPr="00CD3FF1" w:rsidRDefault="00E22C17" w:rsidP="00CD3FF1">
            <w:pPr>
              <w:pStyle w:val="Odstavekseznama"/>
              <w:numPr>
                <w:ilvl w:val="0"/>
                <w:numId w:val="42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CD3FF1">
              <w:rPr>
                <w:rFonts w:asciiTheme="minorHAnsi" w:hAnsiTheme="minorHAnsi" w:cstheme="minorHAnsi"/>
                <w:sz w:val="20"/>
                <w:szCs w:val="20"/>
              </w:rPr>
              <w:t>understant the concept of process thinking and approach as well as its integration in logistics and relation to supply chain</w:t>
            </w:r>
            <w:r w:rsidR="00302B08" w:rsidRPr="00CD3FF1">
              <w:rPr>
                <w:rFonts w:asciiTheme="minorHAnsi" w:hAnsiTheme="minorHAnsi" w:cstheme="minorHAnsi"/>
                <w:sz w:val="20"/>
                <w:szCs w:val="20"/>
              </w:rPr>
              <w:t xml:space="preserve"> and sustainable development</w:t>
            </w:r>
            <w:r w:rsidR="008A64FA" w:rsidRPr="00CD3FF1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07B29A63" w14:textId="696BCDBB" w:rsidR="00CD3FF1" w:rsidRDefault="00CD3FF1" w:rsidP="00CD3FF1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7C05F5D" w14:textId="77777777" w:rsidR="00F97212" w:rsidRDefault="00F97212" w:rsidP="00CD3FF1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24B2593" w14:textId="4A7BBA9B" w:rsidR="00703AD8" w:rsidRPr="00AD0586" w:rsidRDefault="00703AD8" w:rsidP="00CD3FF1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D0586">
              <w:rPr>
                <w:rFonts w:asciiTheme="minorHAnsi" w:hAnsiTheme="minorHAnsi" w:cstheme="minorHAnsi"/>
                <w:sz w:val="20"/>
                <w:szCs w:val="20"/>
              </w:rPr>
              <w:t>Key competences:</w:t>
            </w:r>
          </w:p>
          <w:p w14:paraId="4430B263" w14:textId="4FD7B687" w:rsidR="00703AD8" w:rsidRPr="00CD3FF1" w:rsidRDefault="00703AD8" w:rsidP="00CD3FF1">
            <w:pPr>
              <w:pStyle w:val="Odstavekseznama"/>
              <w:numPr>
                <w:ilvl w:val="0"/>
                <w:numId w:val="43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CD3FF1">
              <w:rPr>
                <w:rFonts w:asciiTheme="minorHAnsi" w:hAnsiTheme="minorHAnsi" w:cstheme="minorHAnsi"/>
                <w:sz w:val="20"/>
                <w:szCs w:val="20"/>
              </w:rPr>
              <w:t>get theoretical knowledge of process thinking and approach</w:t>
            </w:r>
            <w:r w:rsidR="0041519E" w:rsidRPr="00CD3FF1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CD3FF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0A713517" w14:textId="48FF3801" w:rsidR="00703AD8" w:rsidRPr="00CD3FF1" w:rsidRDefault="00703AD8" w:rsidP="00CD3FF1">
            <w:pPr>
              <w:pStyle w:val="Odstavekseznama"/>
              <w:numPr>
                <w:ilvl w:val="0"/>
                <w:numId w:val="43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CD3FF1">
              <w:rPr>
                <w:rFonts w:asciiTheme="minorHAnsi" w:hAnsiTheme="minorHAnsi" w:cstheme="minorHAnsi"/>
                <w:sz w:val="20"/>
                <w:szCs w:val="20"/>
              </w:rPr>
              <w:t>get theoretical knowledge of basic and supportive logistics processes</w:t>
            </w:r>
            <w:r w:rsidR="0041519E" w:rsidRPr="00CD3FF1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CD3FF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5B10CE8F" w14:textId="2768C6E6" w:rsidR="00703AD8" w:rsidRPr="00CD3FF1" w:rsidRDefault="00703AD8" w:rsidP="00CD3FF1">
            <w:pPr>
              <w:pStyle w:val="Odstavekseznama"/>
              <w:numPr>
                <w:ilvl w:val="0"/>
                <w:numId w:val="43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CD3FF1">
              <w:rPr>
                <w:rFonts w:asciiTheme="minorHAnsi" w:hAnsiTheme="minorHAnsi" w:cstheme="minorHAnsi"/>
                <w:sz w:val="20"/>
                <w:szCs w:val="20"/>
              </w:rPr>
              <w:t>ability to identify and visualise processes and process mapping</w:t>
            </w:r>
            <w:r w:rsidR="0041519E" w:rsidRPr="00CD3FF1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2ED13145" w14:textId="38F0E098" w:rsidR="00703AD8" w:rsidRPr="00CD3FF1" w:rsidRDefault="00703AD8" w:rsidP="00CD3FF1">
            <w:pPr>
              <w:pStyle w:val="Odstavekseznama"/>
              <w:numPr>
                <w:ilvl w:val="0"/>
                <w:numId w:val="43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CD3FF1">
              <w:rPr>
                <w:rFonts w:asciiTheme="minorHAnsi" w:hAnsiTheme="minorHAnsi" w:cstheme="minorHAnsi"/>
                <w:sz w:val="20"/>
                <w:szCs w:val="20"/>
              </w:rPr>
              <w:t>ability for basic analysis of logistics processes</w:t>
            </w:r>
            <w:r w:rsidR="0041519E" w:rsidRPr="00CD3FF1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41C5AAA2" w14:textId="1A50D80B" w:rsidR="00703AD8" w:rsidRPr="00CD3FF1" w:rsidRDefault="00302B08" w:rsidP="00CD3FF1">
            <w:pPr>
              <w:pStyle w:val="Odstavekseznama"/>
              <w:numPr>
                <w:ilvl w:val="0"/>
                <w:numId w:val="43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CD3FF1">
              <w:rPr>
                <w:rFonts w:asciiTheme="minorHAnsi" w:hAnsiTheme="minorHAnsi" w:cstheme="minorHAnsi"/>
                <w:sz w:val="20"/>
                <w:szCs w:val="20"/>
              </w:rPr>
              <w:t>ability to propose process improvements</w:t>
            </w:r>
            <w:r w:rsidR="0041519E" w:rsidRPr="00CD3FF1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</w:tr>
      <w:tr w:rsidR="00A57902" w:rsidRPr="00AD0586" w14:paraId="2732D8B1" w14:textId="77777777" w:rsidTr="00F97212">
        <w:trPr>
          <w:trHeight w:val="117"/>
        </w:trPr>
        <w:tc>
          <w:tcPr>
            <w:tcW w:w="4726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5A11E4" w:rsidRPr="00AD058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857D9C8" w14:textId="77777777" w:rsidR="005A11E4" w:rsidRPr="00AD058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D058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4D4A9CC8" w14:textId="77777777" w:rsidR="005A11E4" w:rsidRPr="00AD058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426D774D" w14:textId="77777777" w:rsidR="005A11E4" w:rsidRPr="00AD058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5A11E4" w:rsidRPr="00AD058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589EC16" w14:textId="77777777" w:rsidR="005A11E4" w:rsidRPr="00AD058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D058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ntended learning outcomes:</w:t>
            </w:r>
          </w:p>
        </w:tc>
      </w:tr>
      <w:tr w:rsidR="00A57902" w:rsidRPr="00AD0586" w14:paraId="7BF0CAA8" w14:textId="77777777" w:rsidTr="00F97212">
        <w:trPr>
          <w:trHeight w:val="1179"/>
        </w:trPr>
        <w:tc>
          <w:tcPr>
            <w:tcW w:w="4726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40AAF0" w14:textId="748B588E" w:rsidR="00E22C17" w:rsidRDefault="00E22C17" w:rsidP="00317521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D0586">
              <w:rPr>
                <w:rFonts w:asciiTheme="minorHAnsi" w:hAnsiTheme="minorHAnsi" w:cstheme="minorHAnsi"/>
                <w:sz w:val="20"/>
                <w:szCs w:val="20"/>
              </w:rPr>
              <w:t>Študent je ob zaključku predmeta zmožen:</w:t>
            </w:r>
          </w:p>
          <w:p w14:paraId="1F7FF3F5" w14:textId="683CEBDA" w:rsidR="00317521" w:rsidRPr="00AD0586" w:rsidRDefault="00317521" w:rsidP="00317521">
            <w:pPr>
              <w:pStyle w:val="Odstavekseznama"/>
              <w:numPr>
                <w:ilvl w:val="0"/>
                <w:numId w:val="30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D0586">
              <w:rPr>
                <w:rFonts w:asciiTheme="minorHAnsi" w:hAnsiTheme="minorHAnsi" w:cstheme="minorHAnsi"/>
                <w:sz w:val="20"/>
                <w:szCs w:val="20"/>
              </w:rPr>
              <w:t>procesnega razmišljanja in razumevanja logistike kot procesa</w:t>
            </w:r>
            <w:r w:rsidR="00323FB2" w:rsidRPr="00AD0586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0ABEC3B1" w14:textId="450CE842" w:rsidR="00317521" w:rsidRPr="00AD0586" w:rsidRDefault="00323FB2" w:rsidP="00317521">
            <w:pPr>
              <w:pStyle w:val="Odstavekseznama"/>
              <w:numPr>
                <w:ilvl w:val="0"/>
                <w:numId w:val="30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D0586">
              <w:rPr>
                <w:rFonts w:asciiTheme="minorHAnsi" w:hAnsiTheme="minorHAnsi" w:cstheme="minorHAnsi"/>
                <w:sz w:val="20"/>
                <w:szCs w:val="20"/>
              </w:rPr>
              <w:t>opisati in na poenostavljen način a</w:t>
            </w:r>
            <w:r w:rsidR="00317521" w:rsidRPr="00AD0586">
              <w:rPr>
                <w:rFonts w:asciiTheme="minorHAnsi" w:hAnsiTheme="minorHAnsi" w:cstheme="minorHAnsi"/>
                <w:sz w:val="20"/>
                <w:szCs w:val="20"/>
              </w:rPr>
              <w:t>nalizira</w:t>
            </w:r>
            <w:r w:rsidRPr="00AD0586">
              <w:rPr>
                <w:rFonts w:asciiTheme="minorHAnsi" w:hAnsiTheme="minorHAnsi" w:cstheme="minorHAnsi"/>
                <w:sz w:val="20"/>
                <w:szCs w:val="20"/>
              </w:rPr>
              <w:t>ti</w:t>
            </w:r>
            <w:r w:rsidR="00317521" w:rsidRPr="00AD0586">
              <w:rPr>
                <w:rFonts w:asciiTheme="minorHAnsi" w:hAnsiTheme="minorHAnsi" w:cstheme="minorHAnsi"/>
                <w:sz w:val="20"/>
                <w:szCs w:val="20"/>
              </w:rPr>
              <w:t>, logističn</w:t>
            </w:r>
            <w:r w:rsidRPr="00AD0586">
              <w:rPr>
                <w:rFonts w:asciiTheme="minorHAnsi" w:hAnsiTheme="minorHAnsi" w:cstheme="minorHAnsi"/>
                <w:sz w:val="20"/>
                <w:szCs w:val="20"/>
              </w:rPr>
              <w:t>e</w:t>
            </w:r>
            <w:r w:rsidR="00317521" w:rsidRPr="00AD0586">
              <w:rPr>
                <w:rFonts w:asciiTheme="minorHAnsi" w:hAnsiTheme="minorHAnsi" w:cstheme="minorHAnsi"/>
                <w:sz w:val="20"/>
                <w:szCs w:val="20"/>
              </w:rPr>
              <w:t xml:space="preserve"> proces</w:t>
            </w:r>
            <w:r w:rsidRPr="00AD0586">
              <w:rPr>
                <w:rFonts w:asciiTheme="minorHAnsi" w:hAnsiTheme="minorHAnsi" w:cstheme="minorHAnsi"/>
                <w:sz w:val="20"/>
                <w:szCs w:val="20"/>
              </w:rPr>
              <w:t>e z ustreznimi orodji</w:t>
            </w:r>
            <w:r w:rsidR="00317521" w:rsidRPr="00AD0586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3FB841B6" w14:textId="2881DBD9" w:rsidR="00703AD8" w:rsidRPr="00AD0586" w:rsidRDefault="00703AD8" w:rsidP="00317521">
            <w:pPr>
              <w:pStyle w:val="Odstavekseznama"/>
              <w:numPr>
                <w:ilvl w:val="0"/>
                <w:numId w:val="30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D0586">
              <w:rPr>
                <w:rFonts w:asciiTheme="minorHAnsi" w:hAnsiTheme="minorHAnsi" w:cstheme="minorHAnsi"/>
                <w:sz w:val="20"/>
                <w:szCs w:val="20"/>
              </w:rPr>
              <w:t>vizualizirati proces</w:t>
            </w:r>
            <w:r w:rsidR="00323FB2" w:rsidRPr="00AD0586">
              <w:rPr>
                <w:rFonts w:asciiTheme="minorHAnsi" w:hAnsiTheme="minorHAnsi" w:cstheme="minorHAnsi"/>
                <w:sz w:val="20"/>
                <w:szCs w:val="20"/>
              </w:rPr>
              <w:t>, prepoznati vire, vhode in izhode in motnje procesa</w:t>
            </w:r>
            <w:r w:rsidR="0041519E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145CD9A4" w14:textId="18DBDB8B" w:rsidR="005A11E4" w:rsidRPr="00AD0586" w:rsidRDefault="00E22C17" w:rsidP="00CD7A82">
            <w:pPr>
              <w:pStyle w:val="Odstavekseznama"/>
              <w:numPr>
                <w:ilvl w:val="0"/>
                <w:numId w:val="30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D0586">
              <w:rPr>
                <w:rFonts w:asciiTheme="minorHAnsi" w:hAnsiTheme="minorHAnsi" w:cstheme="minorHAnsi"/>
                <w:sz w:val="20"/>
                <w:szCs w:val="20"/>
              </w:rPr>
              <w:t xml:space="preserve">razumeti </w:t>
            </w:r>
            <w:r w:rsidR="00317521" w:rsidRPr="00AD0586">
              <w:rPr>
                <w:rFonts w:asciiTheme="minorHAnsi" w:hAnsiTheme="minorHAnsi" w:cstheme="minorHAnsi"/>
                <w:sz w:val="20"/>
                <w:szCs w:val="20"/>
              </w:rPr>
              <w:t>vlog</w:t>
            </w:r>
            <w:r w:rsidRPr="00AD0586">
              <w:rPr>
                <w:rFonts w:asciiTheme="minorHAnsi" w:hAnsiTheme="minorHAnsi" w:cstheme="minorHAnsi"/>
                <w:sz w:val="20"/>
                <w:szCs w:val="20"/>
              </w:rPr>
              <w:t xml:space="preserve">o procesov v </w:t>
            </w:r>
            <w:r w:rsidR="00317521" w:rsidRPr="00AD0586">
              <w:rPr>
                <w:rFonts w:asciiTheme="minorHAnsi" w:hAnsiTheme="minorHAnsi" w:cstheme="minorHAnsi"/>
                <w:sz w:val="20"/>
                <w:szCs w:val="20"/>
              </w:rPr>
              <w:t>oskrbovalnih verig v sodobnem svetu</w:t>
            </w:r>
            <w:r w:rsidR="00302B08" w:rsidRPr="00AD0586">
              <w:rPr>
                <w:rFonts w:asciiTheme="minorHAnsi" w:hAnsiTheme="minorHAnsi" w:cstheme="minorHAnsi"/>
                <w:sz w:val="20"/>
                <w:szCs w:val="20"/>
              </w:rPr>
              <w:t xml:space="preserve"> in jih povezati s konceptom trajnostnega razvoja</w:t>
            </w:r>
            <w:r w:rsidR="0041519E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9161D07" w14:textId="77777777" w:rsidR="005A11E4" w:rsidRPr="00AD0586" w:rsidRDefault="005A11E4" w:rsidP="00317521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173A0" w14:textId="77777777" w:rsidR="00703AD8" w:rsidRPr="00AD0586" w:rsidRDefault="00703AD8" w:rsidP="00317521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D058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Student is able to:</w:t>
            </w:r>
          </w:p>
          <w:p w14:paraId="43BA215F" w14:textId="77777777" w:rsidR="00317521" w:rsidRPr="00AD0586" w:rsidRDefault="00317521" w:rsidP="00317521">
            <w:pPr>
              <w:pStyle w:val="Odstavekseznama"/>
              <w:numPr>
                <w:ilvl w:val="0"/>
                <w:numId w:val="32"/>
              </w:num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D0586">
              <w:rPr>
                <w:rFonts w:asciiTheme="minorHAnsi" w:hAnsiTheme="minorHAnsi" w:cstheme="minorHAnsi"/>
                <w:sz w:val="20"/>
                <w:szCs w:val="20"/>
                <w:lang w:val="en"/>
              </w:rPr>
              <w:t>process thinking and understanding of logistics as a process,</w:t>
            </w:r>
          </w:p>
          <w:p w14:paraId="01302195" w14:textId="38A3F559" w:rsidR="00323FB2" w:rsidRPr="00AD0586" w:rsidRDefault="00323FB2" w:rsidP="00317521">
            <w:pPr>
              <w:pStyle w:val="Odstavekseznama"/>
              <w:numPr>
                <w:ilvl w:val="0"/>
                <w:numId w:val="32"/>
              </w:num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D0586">
              <w:rPr>
                <w:rFonts w:asciiTheme="minorHAnsi" w:hAnsiTheme="minorHAnsi" w:cstheme="minorHAnsi"/>
                <w:sz w:val="20"/>
                <w:szCs w:val="20"/>
                <w:lang w:val="en"/>
              </w:rPr>
              <w:t>describe and simple analysis of logistics processes with appropriate tools</w:t>
            </w:r>
            <w:r w:rsidR="0041519E">
              <w:rPr>
                <w:rFonts w:asciiTheme="minorHAnsi" w:hAnsiTheme="minorHAnsi" w:cstheme="minorHAnsi"/>
                <w:sz w:val="20"/>
                <w:szCs w:val="20"/>
                <w:lang w:val="en"/>
              </w:rPr>
              <w:t>,</w:t>
            </w:r>
          </w:p>
          <w:p w14:paraId="08E3AF66" w14:textId="050822A4" w:rsidR="00703AD8" w:rsidRPr="00AD0586" w:rsidRDefault="00703AD8" w:rsidP="00317521">
            <w:pPr>
              <w:pStyle w:val="Odstavekseznama"/>
              <w:numPr>
                <w:ilvl w:val="0"/>
                <w:numId w:val="32"/>
              </w:num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D0586">
              <w:rPr>
                <w:rFonts w:asciiTheme="minorHAnsi" w:hAnsiTheme="minorHAnsi" w:cstheme="minorHAnsi"/>
                <w:sz w:val="20"/>
                <w:szCs w:val="20"/>
                <w:lang w:val="en"/>
              </w:rPr>
              <w:t>visualize processes</w:t>
            </w:r>
            <w:r w:rsidR="00323FB2" w:rsidRPr="00AD0586">
              <w:rPr>
                <w:rFonts w:asciiTheme="minorHAnsi" w:hAnsiTheme="minorHAnsi" w:cstheme="minorHAnsi"/>
                <w:sz w:val="20"/>
                <w:szCs w:val="20"/>
                <w:lang w:val="en"/>
              </w:rPr>
              <w:t>, identify inputs, outputs and distractions</w:t>
            </w:r>
            <w:r w:rsidR="0041519E">
              <w:rPr>
                <w:rFonts w:asciiTheme="minorHAnsi" w:hAnsiTheme="minorHAnsi" w:cstheme="minorHAnsi"/>
                <w:sz w:val="20"/>
                <w:szCs w:val="20"/>
                <w:lang w:val="en"/>
              </w:rPr>
              <w:t>,</w:t>
            </w:r>
          </w:p>
          <w:p w14:paraId="58EC4A72" w14:textId="24258FBF" w:rsidR="005A11E4" w:rsidRPr="00AD0586" w:rsidRDefault="00703AD8" w:rsidP="00CD7A82">
            <w:pPr>
              <w:pStyle w:val="Odstavekseznama"/>
              <w:numPr>
                <w:ilvl w:val="0"/>
                <w:numId w:val="32"/>
              </w:num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D0586">
              <w:rPr>
                <w:rFonts w:asciiTheme="minorHAnsi" w:hAnsiTheme="minorHAnsi" w:cstheme="minorHAnsi"/>
                <w:sz w:val="20"/>
                <w:szCs w:val="20"/>
                <w:lang w:val="en"/>
              </w:rPr>
              <w:t xml:space="preserve">understand </w:t>
            </w:r>
            <w:r w:rsidR="00317521" w:rsidRPr="00AD0586">
              <w:rPr>
                <w:rFonts w:asciiTheme="minorHAnsi" w:hAnsiTheme="minorHAnsi" w:cstheme="minorHAnsi"/>
                <w:sz w:val="20"/>
                <w:szCs w:val="20"/>
                <w:lang w:val="en"/>
              </w:rPr>
              <w:t xml:space="preserve">the role of </w:t>
            </w:r>
            <w:r w:rsidRPr="00AD0586">
              <w:rPr>
                <w:rFonts w:asciiTheme="minorHAnsi" w:hAnsiTheme="minorHAnsi" w:cstheme="minorHAnsi"/>
                <w:sz w:val="20"/>
                <w:szCs w:val="20"/>
                <w:lang w:val="en"/>
              </w:rPr>
              <w:t xml:space="preserve">logsitics processes in </w:t>
            </w:r>
            <w:r w:rsidR="00317521" w:rsidRPr="00AD0586">
              <w:rPr>
                <w:rFonts w:asciiTheme="minorHAnsi" w:hAnsiTheme="minorHAnsi" w:cstheme="minorHAnsi"/>
                <w:sz w:val="20"/>
                <w:szCs w:val="20"/>
                <w:lang w:val="en"/>
              </w:rPr>
              <w:t>supply chains in modern world</w:t>
            </w:r>
            <w:r w:rsidR="00302B08" w:rsidRPr="00AD0586">
              <w:rPr>
                <w:rFonts w:asciiTheme="minorHAnsi" w:hAnsiTheme="minorHAnsi" w:cstheme="minorHAnsi"/>
                <w:sz w:val="20"/>
                <w:szCs w:val="20"/>
                <w:lang w:val="en"/>
              </w:rPr>
              <w:t xml:space="preserve"> and relate it with sustainability</w:t>
            </w:r>
            <w:r w:rsidR="0041519E">
              <w:rPr>
                <w:rFonts w:asciiTheme="minorHAnsi" w:hAnsiTheme="minorHAnsi" w:cstheme="minorHAnsi"/>
                <w:sz w:val="20"/>
                <w:szCs w:val="20"/>
                <w:lang w:val="en"/>
              </w:rPr>
              <w:t>.</w:t>
            </w:r>
          </w:p>
        </w:tc>
      </w:tr>
      <w:tr w:rsidR="005A11E4" w:rsidRPr="00AD0586" w14:paraId="28C61BBA" w14:textId="77777777" w:rsidTr="00F97212">
        <w:tc>
          <w:tcPr>
            <w:tcW w:w="4726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9B87AA" w14:textId="77777777" w:rsidR="005A11E4" w:rsidRPr="00AD058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6CB06FAE" w14:textId="77777777" w:rsidR="005A11E4" w:rsidRPr="00AD058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D058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7B947C4" w14:textId="77777777" w:rsidR="005A11E4" w:rsidRPr="00AD058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A03173A" w14:textId="77777777" w:rsidR="005A11E4" w:rsidRPr="00AD058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9ECA8F" w14:textId="77777777" w:rsidR="005A11E4" w:rsidRPr="00AD058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DCDBC86" w14:textId="77777777" w:rsidR="005A11E4" w:rsidRPr="00AD058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D058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arning and teaching methods:</w:t>
            </w:r>
          </w:p>
        </w:tc>
      </w:tr>
      <w:tr w:rsidR="00317521" w:rsidRPr="00AD0586" w14:paraId="4C66F302" w14:textId="77777777" w:rsidTr="00F97212">
        <w:trPr>
          <w:trHeight w:val="1163"/>
        </w:trPr>
        <w:tc>
          <w:tcPr>
            <w:tcW w:w="472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453D6" w14:textId="2E797EC1" w:rsidR="00317521" w:rsidRDefault="00317521" w:rsidP="004357D3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D0586">
              <w:rPr>
                <w:rFonts w:asciiTheme="minorHAnsi" w:hAnsiTheme="minorHAnsi" w:cstheme="minorHAnsi"/>
                <w:sz w:val="20"/>
                <w:szCs w:val="20"/>
              </w:rPr>
              <w:t>Predmet vključuje različne metode poučevanja in učenja, kot so: predavanja, diskusijske skupine, video predstavitve in filmi, primeri iz prakse ter predstavitve in samostojni študij študentov.</w:t>
            </w:r>
          </w:p>
          <w:p w14:paraId="06008BBB" w14:textId="77777777" w:rsidR="00CD3FF1" w:rsidRPr="00AD0586" w:rsidRDefault="00CD3FF1" w:rsidP="004357D3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E2C7801" w14:textId="5DFD41B3" w:rsidR="00317521" w:rsidRDefault="00317521" w:rsidP="004357D3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D0586">
              <w:rPr>
                <w:rFonts w:asciiTheme="minorHAnsi" w:hAnsiTheme="minorHAnsi" w:cstheme="minorHAnsi"/>
                <w:sz w:val="20"/>
                <w:szCs w:val="20"/>
              </w:rPr>
              <w:t xml:space="preserve">Predavanja: pri predavanjih študent spozna teoretične vsebine predmeta. Del predavanj se izvaja na klasični način v predavalnici, del pa v obliki e-predavanj (e-predavanja se lahko izvajajo na videokonferenčni način </w:t>
            </w:r>
            <w:r w:rsidRPr="00AD0586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ali s pomočjo posebej v ta namen didaktično pripravljenih e-gradiv v virtualnem elektronskem učnem okolju).</w:t>
            </w:r>
          </w:p>
          <w:p w14:paraId="57CE55C7" w14:textId="77777777" w:rsidR="00CD3FF1" w:rsidRPr="00AD0586" w:rsidRDefault="00CD3FF1" w:rsidP="004357D3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2A339AFB" w14:textId="3EB3C225" w:rsidR="00317521" w:rsidRPr="00AD0586" w:rsidRDefault="00317521" w:rsidP="004357D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D0586">
              <w:rPr>
                <w:rFonts w:asciiTheme="minorHAnsi" w:hAnsiTheme="minorHAnsi" w:cstheme="minorHAnsi"/>
                <w:sz w:val="20"/>
                <w:szCs w:val="20"/>
              </w:rPr>
              <w:t>Vaje: pri vajah študent utrdi teoretično znanje in spozna aplikativne možnosti. Del vaj se izvaja na klasični način v predavalnici, del pa v obliki e-vaj (e-vaje se lahko izvajajo na videokonferenčni način ali s pomočjo posebej v ta namen didaktično pripravljenih e-gradiv v virtualnem elektronskem učnem okolju)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317521" w:rsidRPr="00AD0586" w:rsidRDefault="00317521" w:rsidP="004357D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4250CB" w14:textId="1104E812" w:rsidR="00317521" w:rsidRPr="00AD0586" w:rsidRDefault="00317521" w:rsidP="004357D3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D058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This course uses a range of teaching methods including lectures, discussion groups, videos and films, case studies, student presentation and independent study of students. </w:t>
            </w:r>
          </w:p>
          <w:p w14:paraId="0447A88D" w14:textId="1DC1EE06" w:rsidR="004357D3" w:rsidRDefault="004357D3" w:rsidP="004357D3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</w:p>
          <w:p w14:paraId="33D51AAC" w14:textId="77777777" w:rsidR="009F3A16" w:rsidRPr="00AD0586" w:rsidRDefault="009F3A16" w:rsidP="004357D3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</w:p>
          <w:p w14:paraId="33D18167" w14:textId="21BDA6C2" w:rsidR="00317521" w:rsidRDefault="00317521" w:rsidP="004357D3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D058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Lectures: students understand the theoretical frameworks of the course. Part of the lecture course is in a classroom while the rest is in the form of e-learning (e-lectures may be given via video-conferencing or with the help of </w:t>
            </w:r>
            <w:r w:rsidRPr="00AD058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lastRenderedPageBreak/>
              <w:t>specially designed e-material in a virtual electronic learning environment).</w:t>
            </w:r>
          </w:p>
          <w:p w14:paraId="1535F77D" w14:textId="77777777" w:rsidR="00CD3FF1" w:rsidRPr="00AD0586" w:rsidRDefault="00CD3FF1" w:rsidP="004357D3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</w:p>
          <w:p w14:paraId="16E78F08" w14:textId="74F1FE29" w:rsidR="00317521" w:rsidRPr="00AD0586" w:rsidRDefault="00317521" w:rsidP="004357D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D058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Tutorials: Students enhance their theoretical knowledge and are able to apply it. Part of the seminar is in a classroom while the rest is in the form of e-learning (e-tutorials may be given via video-conferencing or with the help of specially designed e-material in a virtual electronic learning environment).</w:t>
            </w:r>
          </w:p>
        </w:tc>
      </w:tr>
      <w:tr w:rsidR="00317521" w:rsidRPr="00AD0586" w14:paraId="0566443A" w14:textId="77777777" w:rsidTr="00F97212">
        <w:tc>
          <w:tcPr>
            <w:tcW w:w="4018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77777777" w:rsidR="00317521" w:rsidRPr="00AD0586" w:rsidRDefault="00317521" w:rsidP="00317521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7BC57472" w14:textId="77777777" w:rsidR="00317521" w:rsidRPr="00AD0586" w:rsidRDefault="00317521" w:rsidP="00317521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D420B6D" w14:textId="5E624A33" w:rsidR="00317521" w:rsidRPr="00AD0586" w:rsidRDefault="00317521" w:rsidP="00317521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D058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Načini ocenjevanja:</w:t>
            </w:r>
          </w:p>
        </w:tc>
        <w:tc>
          <w:tcPr>
            <w:tcW w:w="156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5721A5" w14:textId="77777777" w:rsidR="00317521" w:rsidRPr="00AD0586" w:rsidRDefault="00317521" w:rsidP="00317521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59BD2FDC" w14:textId="533C6E0F" w:rsidR="00317521" w:rsidRPr="00AD0586" w:rsidRDefault="00317521" w:rsidP="00317521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D058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Delež (v %) /</w:t>
            </w:r>
          </w:p>
          <w:p w14:paraId="49E1EDE7" w14:textId="77777777" w:rsidR="00317521" w:rsidRPr="00AD0586" w:rsidRDefault="00317521" w:rsidP="00317521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D058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hare (in %)</w:t>
            </w:r>
          </w:p>
        </w:tc>
        <w:tc>
          <w:tcPr>
            <w:tcW w:w="4112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317521" w:rsidRPr="00AD0586" w:rsidRDefault="00317521" w:rsidP="00317521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17D3F019" w14:textId="77777777" w:rsidR="00317521" w:rsidRPr="00AD0586" w:rsidRDefault="00317521" w:rsidP="00317521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82097A4" w14:textId="193EC338" w:rsidR="00317521" w:rsidRPr="00AD0586" w:rsidRDefault="00317521" w:rsidP="00317521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D058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Assessment methods:</w:t>
            </w:r>
          </w:p>
        </w:tc>
      </w:tr>
      <w:tr w:rsidR="00F97212" w:rsidRPr="00F97212" w14:paraId="52B92BAD" w14:textId="77777777" w:rsidTr="00F97212">
        <w:trPr>
          <w:trHeight w:val="721"/>
        </w:trPr>
        <w:tc>
          <w:tcPr>
            <w:tcW w:w="401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804A7" w14:textId="1B3ADD9E" w:rsidR="00EF3066" w:rsidRPr="00F97212" w:rsidRDefault="00EF3066" w:rsidP="00317521">
            <w:pPr>
              <w:numPr>
                <w:ilvl w:val="0"/>
                <w:numId w:val="22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</w:pPr>
            <w:r w:rsidRPr="00F97212">
              <w:rPr>
                <w:rFonts w:asciiTheme="minorHAnsi" w:hAnsiTheme="minorHAnsi" w:cstheme="minorHAnsi"/>
                <w:sz w:val="20"/>
                <w:szCs w:val="20"/>
              </w:rPr>
              <w:t>Sprotne naloge</w:t>
            </w:r>
            <w:r w:rsidR="00F97212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37AE5476" w14:textId="3C54A5FA" w:rsidR="00F97212" w:rsidRPr="00F97212" w:rsidRDefault="00317521" w:rsidP="00F97212">
            <w:pPr>
              <w:numPr>
                <w:ilvl w:val="0"/>
                <w:numId w:val="22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</w:pPr>
            <w:r w:rsidRPr="00F97212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Seminarska naloga</w:t>
            </w:r>
            <w:r w:rsidR="00F97212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.</w:t>
            </w:r>
            <w:r w:rsidR="00412D19" w:rsidRPr="00F97212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 xml:space="preserve"> </w:t>
            </w:r>
          </w:p>
          <w:p w14:paraId="73D37E4C" w14:textId="77489CA5" w:rsidR="00317521" w:rsidRPr="00F97212" w:rsidRDefault="00302B08" w:rsidP="00F97212">
            <w:pPr>
              <w:numPr>
                <w:ilvl w:val="0"/>
                <w:numId w:val="22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</w:pPr>
            <w:r w:rsidRPr="00F97212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P</w:t>
            </w:r>
            <w:r w:rsidR="00317521" w:rsidRPr="00F97212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isni izpit.</w:t>
            </w:r>
          </w:p>
        </w:tc>
        <w:tc>
          <w:tcPr>
            <w:tcW w:w="15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A0198" w14:textId="6732D29C" w:rsidR="00317521" w:rsidRPr="00F97212" w:rsidRDefault="00317521" w:rsidP="00317521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97212">
              <w:rPr>
                <w:rFonts w:asciiTheme="minorHAnsi" w:hAnsiTheme="minorHAnsi" w:cstheme="minorHAnsi"/>
                <w:sz w:val="20"/>
                <w:szCs w:val="20"/>
              </w:rPr>
              <w:t>15%</w:t>
            </w:r>
          </w:p>
          <w:p w14:paraId="69CADC9E" w14:textId="0D5D2A88" w:rsidR="00317521" w:rsidRPr="00F97212" w:rsidRDefault="00317521" w:rsidP="00317521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97212">
              <w:rPr>
                <w:rFonts w:asciiTheme="minorHAnsi" w:hAnsiTheme="minorHAnsi" w:cstheme="minorHAnsi"/>
                <w:sz w:val="20"/>
                <w:szCs w:val="20"/>
              </w:rPr>
              <w:t>15%</w:t>
            </w:r>
          </w:p>
          <w:p w14:paraId="6252E3BC" w14:textId="50659D3F" w:rsidR="00317521" w:rsidRPr="00F97212" w:rsidRDefault="00317521" w:rsidP="00317521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97212">
              <w:rPr>
                <w:rFonts w:asciiTheme="minorHAnsi" w:hAnsiTheme="minorHAnsi" w:cstheme="minorHAnsi"/>
                <w:sz w:val="20"/>
                <w:szCs w:val="20"/>
              </w:rPr>
              <w:t>70%</w:t>
            </w:r>
          </w:p>
        </w:tc>
        <w:tc>
          <w:tcPr>
            <w:tcW w:w="411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7003FB" w14:textId="16704EC6" w:rsidR="00277699" w:rsidRPr="00F97212" w:rsidRDefault="00277699" w:rsidP="0537051E">
            <w:pPr>
              <w:pStyle w:val="Odstavekseznama"/>
              <w:numPr>
                <w:ilvl w:val="0"/>
                <w:numId w:val="24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F97212">
              <w:rPr>
                <w:rFonts w:asciiTheme="minorHAnsi" w:hAnsiTheme="minorHAnsi" w:cstheme="minorHAnsi"/>
                <w:sz w:val="20"/>
                <w:szCs w:val="20"/>
              </w:rPr>
              <w:t>Coursework</w:t>
            </w:r>
            <w:r w:rsidR="00F97212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Pr="00F97212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2E7D3B07" w14:textId="7CCD9C5B" w:rsidR="00317521" w:rsidRPr="00F97212" w:rsidRDefault="00317521" w:rsidP="00317521">
            <w:pPr>
              <w:numPr>
                <w:ilvl w:val="0"/>
                <w:numId w:val="24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F97212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Seminar paper</w:t>
            </w:r>
            <w:r w:rsidR="00F97212" w:rsidRPr="00F97212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.</w:t>
            </w:r>
          </w:p>
          <w:p w14:paraId="20F78515" w14:textId="5E3EE568" w:rsidR="00317521" w:rsidRPr="00F97212" w:rsidRDefault="00A57902" w:rsidP="00317521">
            <w:pPr>
              <w:pStyle w:val="Odstavekseznama"/>
              <w:numPr>
                <w:ilvl w:val="0"/>
                <w:numId w:val="24"/>
              </w:num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97212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W</w:t>
            </w:r>
            <w:r w:rsidR="00317521" w:rsidRPr="00F97212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ritten exam.</w:t>
            </w:r>
          </w:p>
        </w:tc>
      </w:tr>
    </w:tbl>
    <w:p w14:paraId="24CD7CC4" w14:textId="77777777" w:rsidR="005A11E4" w:rsidRPr="008B72A8" w:rsidRDefault="005A11E4" w:rsidP="005A11E4">
      <w:pPr>
        <w:spacing w:after="0"/>
        <w:rPr>
          <w:rFonts w:eastAsia="Calibri"/>
          <w:lang w:eastAsia="sl-SI"/>
        </w:rPr>
      </w:pPr>
    </w:p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9690"/>
      </w:tblGrid>
      <w:tr w:rsidR="005A11E4" w:rsidRPr="00AD0586" w14:paraId="0D823691" w14:textId="77777777" w:rsidTr="00324BA2">
        <w:tc>
          <w:tcPr>
            <w:tcW w:w="9690" w:type="dxa"/>
            <w:tcBorders>
              <w:left w:val="nil"/>
              <w:bottom w:val="single" w:sz="4" w:space="0" w:color="auto"/>
              <w:right w:val="nil"/>
            </w:tcBorders>
          </w:tcPr>
          <w:p w14:paraId="5A33BA62" w14:textId="77777777" w:rsidR="005A11E4" w:rsidRPr="00AD058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D058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Reference nosilca / Course coordinator's references: </w:t>
            </w:r>
          </w:p>
        </w:tc>
      </w:tr>
      <w:tr w:rsidR="00F97212" w:rsidRPr="00F97212" w14:paraId="11013034" w14:textId="77777777" w:rsidTr="00B71733">
        <w:tc>
          <w:tcPr>
            <w:tcW w:w="9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24CC70" w14:textId="18D19E89" w:rsidR="00A70BDD" w:rsidRPr="00F97212" w:rsidRDefault="00A70BDD" w:rsidP="00A70BDD">
            <w:pPr>
              <w:pStyle w:val="Odstavekseznama"/>
              <w:numPr>
                <w:ilvl w:val="0"/>
                <w:numId w:val="45"/>
              </w:numPr>
              <w:jc w:val="both"/>
              <w:textAlignment w:val="baseline"/>
              <w:rPr>
                <w:rFonts w:asciiTheme="minorHAnsi" w:hAnsiTheme="minorHAnsi" w:cstheme="minorHAnsi"/>
                <w:sz w:val="20"/>
                <w:szCs w:val="20"/>
                <w:lang w:val="en-US" w:bidi="ne-NP"/>
              </w:rPr>
            </w:pPr>
            <w:r w:rsidRPr="00F97212">
              <w:rPr>
                <w:rFonts w:asciiTheme="minorHAnsi" w:hAnsiTheme="minorHAnsi" w:cstheme="minorHAnsi"/>
                <w:sz w:val="20"/>
                <w:szCs w:val="20"/>
                <w:lang w:val="en-US" w:bidi="ne-NP"/>
              </w:rPr>
              <w:t>OBRECHT, Matevž, CVAHTE OJSTERŠEK, Tina, ČUČEK, Mateja, FALE, Martin, OREL ŠANKO, Nena, VIČIČ, Polona, SLOMŠEK ŠLAMBERGER, Bojana, PAVIĆ, Lazar. Knowledge supply chains : enhancing wisdom of green and digital transition. 1st ed. Maribor: University of Maribor, University of Maribor Press, 2025. 1 spletni vir (1 datoteka PDF (164 str.)), ilustr. ISBN 978-961-299-023-7. </w:t>
            </w:r>
            <w:hyperlink r:id="rId7" w:tgtFrame="_blank" w:tooltip="https://press.um.si/index.php/ump/catalog/book/988" w:history="1">
              <w:r w:rsidRPr="00F97212">
                <w:rPr>
                  <w:rFonts w:asciiTheme="minorHAnsi" w:hAnsiTheme="minorHAnsi" w:cstheme="minorHAnsi"/>
                  <w:sz w:val="20"/>
                  <w:szCs w:val="20"/>
                  <w:lang w:val="en-US" w:bidi="ne-NP"/>
                </w:rPr>
                <w:t>https://press.um.si/index.php/ump/catalog/book/988</w:t>
              </w:r>
            </w:hyperlink>
            <w:r w:rsidRPr="00F97212">
              <w:rPr>
                <w:rFonts w:asciiTheme="minorHAnsi" w:hAnsiTheme="minorHAnsi" w:cstheme="minorHAnsi"/>
                <w:sz w:val="20"/>
                <w:szCs w:val="20"/>
                <w:lang w:val="en-US" w:bidi="ne-NP"/>
              </w:rPr>
              <w:t>, DOI: 10.18690/um.fl.5.2025. [COBISS.SI-ID 243293187]</w:t>
            </w:r>
            <w:r w:rsidR="00F97212" w:rsidRPr="00F97212">
              <w:rPr>
                <w:rFonts w:asciiTheme="minorHAnsi" w:hAnsiTheme="minorHAnsi" w:cstheme="minorHAnsi"/>
                <w:sz w:val="20"/>
                <w:szCs w:val="20"/>
                <w:lang w:val="en-US" w:bidi="ne-NP"/>
              </w:rPr>
              <w:t>.</w:t>
            </w:r>
          </w:p>
          <w:p w14:paraId="64692125" w14:textId="3CBBBC72" w:rsidR="00A70BDD" w:rsidRPr="00F97212" w:rsidRDefault="00A70BDD" w:rsidP="00A70BDD">
            <w:pPr>
              <w:pStyle w:val="Odstavekseznama"/>
              <w:numPr>
                <w:ilvl w:val="0"/>
                <w:numId w:val="45"/>
              </w:numPr>
              <w:jc w:val="both"/>
              <w:textAlignment w:val="baseline"/>
              <w:rPr>
                <w:rFonts w:asciiTheme="minorHAnsi" w:hAnsiTheme="minorHAnsi" w:cstheme="minorHAnsi"/>
                <w:sz w:val="20"/>
                <w:szCs w:val="20"/>
                <w:lang w:val="en-US" w:bidi="ne-NP"/>
              </w:rPr>
            </w:pPr>
            <w:r w:rsidRPr="00F97212">
              <w:rPr>
                <w:rFonts w:asciiTheme="minorHAnsi" w:hAnsiTheme="minorHAnsi" w:cstheme="minorHAnsi"/>
                <w:sz w:val="20"/>
                <w:szCs w:val="20"/>
                <w:lang w:val="en-US" w:bidi="ne-NP"/>
              </w:rPr>
              <w:t>KLIMECKA-TATAR, Dorota, OBRECHT, Matevž. Development and improvement of a production company (and their product) based on the value stream mapping of business processes. Management systems in production engineering. [Spletna izd.]. Jun. 2024, vol. 32, issue 2, str. 185-191, ilustr. ISSN 2450-5781. </w:t>
            </w:r>
            <w:hyperlink r:id="rId8" w:tgtFrame="_blank" w:tooltip="https://sciendo.com/article/10.2478/mspe-2024-0018" w:history="1">
              <w:r w:rsidRPr="00F97212">
                <w:rPr>
                  <w:rFonts w:asciiTheme="minorHAnsi" w:hAnsiTheme="minorHAnsi" w:cstheme="minorHAnsi"/>
                  <w:sz w:val="20"/>
                  <w:szCs w:val="20"/>
                  <w:lang w:val="en-US" w:bidi="ne-NP"/>
                </w:rPr>
                <w:t>https://sciendo.com/article/10.2478/mspe-2024-0018</w:t>
              </w:r>
            </w:hyperlink>
            <w:r w:rsidRPr="00F97212">
              <w:rPr>
                <w:rFonts w:asciiTheme="minorHAnsi" w:hAnsiTheme="minorHAnsi" w:cstheme="minorHAnsi"/>
                <w:sz w:val="20"/>
                <w:szCs w:val="20"/>
                <w:lang w:val="en-US" w:bidi="ne-NP"/>
              </w:rPr>
              <w:t>, DOI: 10.2478/mspe-2024-0018</w:t>
            </w:r>
            <w:r w:rsidR="00F97212" w:rsidRPr="00F97212">
              <w:rPr>
                <w:rFonts w:asciiTheme="minorHAnsi" w:hAnsiTheme="minorHAnsi" w:cstheme="minorHAnsi"/>
                <w:sz w:val="20"/>
                <w:szCs w:val="20"/>
                <w:lang w:val="en-US" w:bidi="ne-NP"/>
              </w:rPr>
              <w:t>.</w:t>
            </w:r>
          </w:p>
          <w:p w14:paraId="3EA31D36" w14:textId="77777777" w:rsidR="00F97212" w:rsidRPr="00F97212" w:rsidRDefault="00A70BDD" w:rsidP="00F348D4">
            <w:pPr>
              <w:pStyle w:val="Odstavekseznama"/>
              <w:numPr>
                <w:ilvl w:val="0"/>
                <w:numId w:val="25"/>
              </w:numPr>
              <w:ind w:left="357" w:hanging="357"/>
              <w:jc w:val="both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F97212">
              <w:rPr>
                <w:rFonts w:asciiTheme="minorHAnsi" w:hAnsiTheme="minorHAnsi" w:cstheme="minorHAnsi"/>
                <w:sz w:val="20"/>
                <w:szCs w:val="20"/>
                <w:lang w:val="en-US" w:bidi="ne-NP"/>
              </w:rPr>
              <w:t>ROSI, Maja, ROSI, Bojan, OBRECHT, Matevž. Advancing sustainable logistics : the role of B2B sharing economy platforms in smart and resource-efficient supply chains. Systems. 2026, vol. 14, issue 2, [article no.] 125, str. 1-19, graf. prikazi. ISSN 2079-8954. </w:t>
            </w:r>
            <w:hyperlink r:id="rId9" w:tgtFrame="_blank" w:tooltip="https://www.mdpi.com/2079-8954/14/2/125" w:history="1">
              <w:r w:rsidRPr="00F97212">
                <w:rPr>
                  <w:rFonts w:asciiTheme="minorHAnsi" w:hAnsiTheme="minorHAnsi" w:cstheme="minorHAnsi"/>
                  <w:sz w:val="20"/>
                  <w:szCs w:val="20"/>
                  <w:lang w:val="en-US" w:bidi="ne-NP"/>
                </w:rPr>
                <w:t>https://www.mdpi.com/2079-8954/14/2/125</w:t>
              </w:r>
            </w:hyperlink>
            <w:r w:rsidRPr="00F97212">
              <w:rPr>
                <w:rFonts w:asciiTheme="minorHAnsi" w:hAnsiTheme="minorHAnsi" w:cstheme="minorHAnsi"/>
                <w:sz w:val="20"/>
                <w:szCs w:val="20"/>
                <w:lang w:val="en-US" w:bidi="ne-NP"/>
              </w:rPr>
              <w:t>, DOI: 10.3390/systems14020125. [COBISS.SI-ID 266418947]</w:t>
            </w:r>
            <w:r w:rsidR="00F97212" w:rsidRPr="00F97212">
              <w:rPr>
                <w:rFonts w:asciiTheme="minorHAnsi" w:hAnsiTheme="minorHAnsi" w:cstheme="minorHAnsi"/>
                <w:sz w:val="20"/>
                <w:szCs w:val="20"/>
                <w:lang w:val="en-US" w:bidi="ne-NP"/>
              </w:rPr>
              <w:t>.</w:t>
            </w:r>
          </w:p>
          <w:p w14:paraId="27B43239" w14:textId="12A471FE" w:rsidR="00703AD8" w:rsidRPr="00F97212" w:rsidRDefault="00703AD8" w:rsidP="00F348D4">
            <w:pPr>
              <w:pStyle w:val="Odstavekseznama"/>
              <w:numPr>
                <w:ilvl w:val="0"/>
                <w:numId w:val="25"/>
              </w:numPr>
              <w:ind w:left="357" w:hanging="357"/>
              <w:jc w:val="both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F97212">
              <w:rPr>
                <w:rFonts w:asciiTheme="minorHAnsi" w:hAnsiTheme="minorHAnsi" w:cstheme="minorHAnsi"/>
                <w:sz w:val="20"/>
                <w:szCs w:val="20"/>
              </w:rPr>
              <w:t>OBRECHT, Matevž, SINGH, Rhythm, ZORMAN, Timitej. Conceptualizing a new circular economy feature - storing renewable electricity in batteries beyond EV end-of-life : the case of Slovenia. </w:t>
            </w:r>
            <w:r w:rsidRPr="00F972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The international journal of productivity and performance management</w:t>
            </w:r>
            <w:r w:rsidR="00A70BDD" w:rsidRPr="00F972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. </w:t>
            </w:r>
            <w:r w:rsidR="00A70BDD" w:rsidRPr="00F97212">
              <w:rPr>
                <w:rFonts w:asciiTheme="minorHAnsi" w:hAnsiTheme="minorHAnsi" w:cstheme="minorHAnsi"/>
                <w:sz w:val="20"/>
                <w:szCs w:val="20"/>
              </w:rPr>
              <w:t xml:space="preserve">[Print ed.]. </w:t>
            </w:r>
            <w:r w:rsidR="00A70BDD" w:rsidRPr="00F972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2022, No. 3, Vol. </w:t>
            </w:r>
            <w:r w:rsidR="000C3F9E" w:rsidRPr="00F972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71, str. 896-911</w:t>
            </w:r>
            <w:r w:rsidRPr="00F97212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 w:rsidR="000C3F9E" w:rsidRPr="00F97212">
              <w:rPr>
                <w:rFonts w:asciiTheme="minorHAnsi" w:hAnsiTheme="minorHAnsi" w:cstheme="minorHAnsi"/>
                <w:sz w:val="20"/>
                <w:szCs w:val="20"/>
              </w:rPr>
              <w:t xml:space="preserve">ISSN 1741-0401. </w:t>
            </w:r>
            <w:hyperlink r:id="rId10" w:history="1">
              <w:r w:rsidR="008C3323" w:rsidRPr="00F97212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</w:rPr>
                <w:t>https://doi.org/10.1108/IJPPM-01-2021-0029</w:t>
              </w:r>
            </w:hyperlink>
            <w:r w:rsidRPr="00F97212">
              <w:rPr>
                <w:rFonts w:asciiTheme="minorHAnsi" w:hAnsiTheme="minorHAnsi" w:cstheme="minorHAnsi"/>
                <w:sz w:val="20"/>
                <w:szCs w:val="20"/>
              </w:rPr>
              <w:t>, doi: </w:t>
            </w:r>
            <w:hyperlink r:id="rId11" w:tgtFrame="doi" w:history="1">
              <w:r w:rsidRPr="00F97212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</w:rPr>
                <w:t>10.1108/IJPPM-01-2021-0029</w:t>
              </w:r>
            </w:hyperlink>
            <w:r w:rsidR="00F97212" w:rsidRPr="00F97212">
              <w:rPr>
                <w:rStyle w:val="Hiperpovezava"/>
                <w:rFonts w:asciiTheme="minorHAnsi" w:hAnsiTheme="minorHAnsi" w:cstheme="minorHAnsi"/>
                <w:color w:val="auto"/>
                <w:sz w:val="20"/>
                <w:szCs w:val="20"/>
              </w:rPr>
              <w:t>.</w:t>
            </w:r>
          </w:p>
          <w:p w14:paraId="2E9D8C17" w14:textId="77777777" w:rsidR="00703AD8" w:rsidRPr="00F97212" w:rsidRDefault="00703AD8" w:rsidP="008A64FA">
            <w:pPr>
              <w:pStyle w:val="Navadensplet"/>
              <w:numPr>
                <w:ilvl w:val="0"/>
                <w:numId w:val="25"/>
              </w:numPr>
              <w:spacing w:before="0" w:beforeAutospacing="0" w:after="0" w:afterAutospacing="0"/>
              <w:ind w:left="357" w:hanging="357"/>
              <w:jc w:val="both"/>
              <w:rPr>
                <w:rFonts w:asciiTheme="minorHAnsi" w:hAnsiTheme="minorHAnsi" w:cstheme="minorHAnsi"/>
                <w:sz w:val="20"/>
                <w:szCs w:val="20"/>
                <w:lang w:val="sl-SI" w:bidi="ar-SA"/>
              </w:rPr>
            </w:pPr>
            <w:r w:rsidRPr="00F97212">
              <w:rPr>
                <w:rFonts w:asciiTheme="minorHAnsi" w:hAnsiTheme="minorHAnsi" w:cstheme="minorHAnsi"/>
                <w:sz w:val="20"/>
                <w:szCs w:val="20"/>
                <w:lang w:val="de-DE"/>
              </w:rPr>
              <w:t xml:space="preserve">LAZAR, Sebastjan, KLIMECKA-TATAR, Dorota, OBRECHT, Matevž. </w:t>
            </w:r>
            <w:r w:rsidRPr="00F97212">
              <w:rPr>
                <w:rFonts w:asciiTheme="minorHAnsi" w:hAnsiTheme="minorHAnsi" w:cstheme="minorHAnsi"/>
                <w:sz w:val="20"/>
                <w:szCs w:val="20"/>
              </w:rPr>
              <w:t>Sustainability orientation and focus in logistics and supply chains. </w:t>
            </w:r>
            <w:r w:rsidRPr="00F972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Sustainability</w:t>
            </w:r>
            <w:r w:rsidRPr="00F97212">
              <w:rPr>
                <w:rFonts w:asciiTheme="minorHAnsi" w:hAnsiTheme="minorHAnsi" w:cstheme="minorHAnsi"/>
                <w:sz w:val="20"/>
                <w:szCs w:val="20"/>
              </w:rPr>
              <w:t>, ISSN 2071-1050, 2021, vol. 13, iss. 6, str. [1]-20, ilustr. </w:t>
            </w:r>
            <w:hyperlink r:id="rId12" w:history="1">
              <w:r w:rsidRPr="00F97212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</w:rPr>
                <w:t>https://doi.org/10.3390/su13063280</w:t>
              </w:r>
            </w:hyperlink>
            <w:r w:rsidRPr="00F97212">
              <w:rPr>
                <w:rFonts w:asciiTheme="minorHAnsi" w:hAnsiTheme="minorHAnsi" w:cstheme="minorHAnsi"/>
                <w:sz w:val="20"/>
                <w:szCs w:val="20"/>
              </w:rPr>
              <w:t>, doi: </w:t>
            </w:r>
            <w:hyperlink r:id="rId13" w:tgtFrame="doi" w:history="1">
              <w:r w:rsidRPr="00F97212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</w:rPr>
                <w:t>10.3390/su13063280</w:t>
              </w:r>
            </w:hyperlink>
            <w:r w:rsidRPr="00F97212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550CBB68" w14:textId="60975617" w:rsidR="007F3194" w:rsidRPr="00F97212" w:rsidRDefault="007F3194" w:rsidP="00CD7A82">
            <w:pPr>
              <w:pStyle w:val="Navadensplet"/>
              <w:numPr>
                <w:ilvl w:val="0"/>
                <w:numId w:val="25"/>
              </w:numPr>
              <w:spacing w:before="0" w:beforeAutospacing="0" w:after="0" w:afterAutospacing="0"/>
              <w:ind w:left="357" w:hanging="357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F97212">
              <w:rPr>
                <w:rFonts w:asciiTheme="minorHAnsi" w:hAnsiTheme="minorHAnsi" w:cstheme="minorHAnsi"/>
                <w:spacing w:val="-4"/>
                <w:sz w:val="20"/>
                <w:szCs w:val="20"/>
                <w:shd w:val="clear" w:color="auto" w:fill="FFFFFF"/>
              </w:rPr>
              <w:t>KRAMAR, Uroš, KNEZ, Matjaž. Gamified learning for sustainability : an innovative approach to enhance hydrogen literacy and environmental awareness through simulation-based education. </w:t>
            </w:r>
            <w:r w:rsidRPr="00F97212">
              <w:rPr>
                <w:rFonts w:asciiTheme="minorHAnsi" w:hAnsiTheme="minorHAnsi" w:cstheme="minorHAnsi"/>
                <w:i/>
                <w:iCs/>
                <w:spacing w:val="-4"/>
                <w:sz w:val="20"/>
                <w:szCs w:val="20"/>
                <w:shd w:val="clear" w:color="auto" w:fill="FFFFFF"/>
              </w:rPr>
              <w:t>Sustainability</w:t>
            </w:r>
            <w:r w:rsidRPr="00F97212">
              <w:rPr>
                <w:rFonts w:asciiTheme="minorHAnsi" w:hAnsiTheme="minorHAnsi" w:cstheme="minorHAnsi"/>
                <w:spacing w:val="-4"/>
                <w:sz w:val="20"/>
                <w:szCs w:val="20"/>
                <w:shd w:val="clear" w:color="auto" w:fill="FFFFFF"/>
              </w:rPr>
              <w:t>. 2025, 17, 6, [article no.] 2694, 25 str., graf. prikazi. ISSN 2071-1050. </w:t>
            </w:r>
            <w:hyperlink r:id="rId14" w:tgtFrame="_blank" w:history="1">
              <w:r w:rsidRPr="00F97212">
                <w:rPr>
                  <w:rStyle w:val="Hiperpovezava"/>
                  <w:rFonts w:asciiTheme="minorHAnsi" w:hAnsiTheme="minorHAnsi" w:cstheme="minorHAnsi"/>
                  <w:color w:val="auto"/>
                  <w:spacing w:val="-4"/>
                  <w:sz w:val="20"/>
                  <w:szCs w:val="20"/>
                  <w:shd w:val="clear" w:color="auto" w:fill="FFFFFF"/>
                </w:rPr>
                <w:t>https://www.mdpi.com/2071-1050/17/6/2694</w:t>
              </w:r>
            </w:hyperlink>
            <w:r w:rsidRPr="00F97212">
              <w:rPr>
                <w:rFonts w:asciiTheme="minorHAnsi" w:hAnsiTheme="minorHAnsi" w:cstheme="minorHAnsi"/>
                <w:spacing w:val="-4"/>
                <w:sz w:val="20"/>
                <w:szCs w:val="20"/>
                <w:shd w:val="clear" w:color="auto" w:fill="FFFFFF"/>
              </w:rPr>
              <w:t>, </w:t>
            </w:r>
            <w:hyperlink r:id="rId15" w:tgtFrame="_blank" w:history="1">
              <w:r w:rsidRPr="00F97212">
                <w:rPr>
                  <w:rStyle w:val="Hiperpovezava"/>
                  <w:rFonts w:asciiTheme="minorHAnsi" w:hAnsiTheme="minorHAnsi" w:cstheme="minorHAnsi"/>
                  <w:color w:val="auto"/>
                  <w:spacing w:val="-4"/>
                  <w:sz w:val="20"/>
                  <w:szCs w:val="20"/>
                  <w:shd w:val="clear" w:color="auto" w:fill="FFFFFF"/>
                </w:rPr>
                <w:t>Digitalna knjižnica Univerze v Mariboru – DKUM</w:t>
              </w:r>
            </w:hyperlink>
            <w:r w:rsidRPr="00F97212">
              <w:rPr>
                <w:rFonts w:asciiTheme="minorHAnsi" w:hAnsiTheme="minorHAnsi" w:cstheme="minorHAnsi"/>
                <w:spacing w:val="-4"/>
                <w:sz w:val="20"/>
                <w:szCs w:val="20"/>
                <w:shd w:val="clear" w:color="auto" w:fill="FFFFFF"/>
              </w:rPr>
              <w:t>, DOI: </w:t>
            </w:r>
            <w:hyperlink r:id="rId16" w:tgtFrame="_blank" w:history="1">
              <w:r w:rsidRPr="00F97212">
                <w:rPr>
                  <w:rStyle w:val="Hiperpovezava"/>
                  <w:rFonts w:asciiTheme="minorHAnsi" w:hAnsiTheme="minorHAnsi" w:cstheme="minorHAnsi"/>
                  <w:color w:val="auto"/>
                  <w:spacing w:val="-4"/>
                  <w:sz w:val="20"/>
                  <w:szCs w:val="20"/>
                  <w:shd w:val="clear" w:color="auto" w:fill="FFFFFF"/>
                </w:rPr>
                <w:t>10.3390/su17062694</w:t>
              </w:r>
            </w:hyperlink>
            <w:r w:rsidRPr="00F97212">
              <w:rPr>
                <w:rFonts w:asciiTheme="minorHAnsi" w:hAnsiTheme="minorHAnsi" w:cstheme="minorHAnsi"/>
                <w:spacing w:val="-4"/>
                <w:sz w:val="20"/>
                <w:szCs w:val="20"/>
                <w:shd w:val="clear" w:color="auto" w:fill="FFFFFF"/>
              </w:rPr>
              <w:t>. [COBISS.SI-ID </w:t>
            </w:r>
            <w:hyperlink r:id="rId17" w:tgtFrame="_blank" w:history="1">
              <w:r w:rsidRPr="00F97212">
                <w:rPr>
                  <w:rStyle w:val="Hiperpovezava"/>
                  <w:rFonts w:asciiTheme="minorHAnsi" w:hAnsiTheme="minorHAnsi" w:cstheme="minorHAnsi"/>
                  <w:color w:val="auto"/>
                  <w:spacing w:val="-4"/>
                  <w:sz w:val="20"/>
                  <w:szCs w:val="20"/>
                  <w:shd w:val="clear" w:color="auto" w:fill="FFFFFF"/>
                </w:rPr>
                <w:t>233133315</w:t>
              </w:r>
            </w:hyperlink>
            <w:r w:rsidRPr="00F97212">
              <w:rPr>
                <w:rFonts w:asciiTheme="minorHAnsi" w:hAnsiTheme="minorHAnsi" w:cstheme="minorHAnsi"/>
                <w:spacing w:val="-4"/>
                <w:sz w:val="20"/>
                <w:szCs w:val="20"/>
                <w:shd w:val="clear" w:color="auto" w:fill="FFFFFF"/>
              </w:rPr>
              <w:t>]</w:t>
            </w:r>
            <w:r w:rsidR="00F97212" w:rsidRPr="00F97212">
              <w:rPr>
                <w:rFonts w:asciiTheme="minorHAnsi" w:hAnsiTheme="minorHAnsi" w:cstheme="minorHAnsi"/>
                <w:spacing w:val="-4"/>
                <w:sz w:val="20"/>
                <w:szCs w:val="20"/>
                <w:shd w:val="clear" w:color="auto" w:fill="FFFFFF"/>
              </w:rPr>
              <w:t>.</w:t>
            </w:r>
            <w:r w:rsidRPr="00F97212">
              <w:rPr>
                <w:rFonts w:asciiTheme="minorHAnsi" w:hAnsiTheme="minorHAnsi" w:cstheme="minorHAnsi"/>
                <w:spacing w:val="-4"/>
                <w:sz w:val="20"/>
                <w:szCs w:val="20"/>
                <w:shd w:val="clear" w:color="auto" w:fill="FFFFFF"/>
              </w:rPr>
              <w:t xml:space="preserve"> </w:t>
            </w:r>
          </w:p>
          <w:p w14:paraId="41AC7B40" w14:textId="28CEA0F9" w:rsidR="00D97D4E" w:rsidRPr="00F97212" w:rsidRDefault="00D97D4E" w:rsidP="00CD7A82">
            <w:pPr>
              <w:pStyle w:val="Navadensplet"/>
              <w:numPr>
                <w:ilvl w:val="0"/>
                <w:numId w:val="25"/>
              </w:numPr>
              <w:spacing w:before="0" w:beforeAutospacing="0" w:after="0" w:afterAutospacing="0"/>
              <w:ind w:left="357" w:hanging="357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F97212">
              <w:rPr>
                <w:rFonts w:asciiTheme="minorHAnsi" w:hAnsiTheme="minorHAnsi" w:cstheme="minorHAnsi"/>
                <w:sz w:val="20"/>
                <w:szCs w:val="20"/>
                <w:lang w:val="sl-SI"/>
              </w:rPr>
              <w:t>HERMAN, Benjamin, KRAMAR, Uroš. Project logistics: influential factors of transporting project cargo in the Balkan region = Projektna logistika: vplivni dejavniki prevoza projektnega tovora v balkanski regij. </w:t>
            </w:r>
            <w:r w:rsidRPr="00F97212">
              <w:rPr>
                <w:rFonts w:asciiTheme="minorHAnsi" w:hAnsiTheme="minorHAnsi" w:cstheme="minorHAnsi"/>
                <w:i/>
                <w:iCs/>
                <w:sz w:val="20"/>
                <w:szCs w:val="20"/>
                <w:lang w:val="sl-SI"/>
              </w:rPr>
              <w:t>Mednarodno inovativno poslovanje : strokovno-znanstvena revija za področje poslovanja in poslovnega izobraževanja</w:t>
            </w:r>
            <w:r w:rsidRPr="00F97212">
              <w:rPr>
                <w:rFonts w:asciiTheme="minorHAnsi" w:hAnsiTheme="minorHAnsi" w:cstheme="minorHAnsi"/>
                <w:sz w:val="20"/>
                <w:szCs w:val="20"/>
                <w:lang w:val="sl-SI"/>
              </w:rPr>
              <w:t>. 2023, letn. 15, št. 2, 17 str. ISSN 1855-6175. </w:t>
            </w:r>
            <w:hyperlink r:id="rId18" w:tgtFrame="_blank" w:history="1">
              <w:r w:rsidRPr="00F97212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  <w:lang w:val="sl-SI"/>
                </w:rPr>
                <w:t>https://journal.doba.si/OJS/index.php/jimb/article/view/JIBM.2023.15.2.10/325</w:t>
              </w:r>
            </w:hyperlink>
            <w:r w:rsidRPr="00F97212">
              <w:rPr>
                <w:rFonts w:asciiTheme="minorHAnsi" w:hAnsiTheme="minorHAnsi" w:cstheme="minorHAnsi"/>
                <w:sz w:val="20"/>
                <w:szCs w:val="20"/>
                <w:lang w:val="sl-SI"/>
              </w:rPr>
              <w:t>, </w:t>
            </w:r>
            <w:hyperlink r:id="rId19" w:tgtFrame="_blank" w:history="1">
              <w:r w:rsidRPr="00F97212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  <w:lang w:val="sl-SI"/>
                </w:rPr>
                <w:t>Digitalna knjižnica Slovenije - dLib.si</w:t>
              </w:r>
            </w:hyperlink>
            <w:r w:rsidRPr="00F97212">
              <w:rPr>
                <w:rFonts w:asciiTheme="minorHAnsi" w:hAnsiTheme="minorHAnsi" w:cstheme="minorHAnsi"/>
                <w:sz w:val="20"/>
                <w:szCs w:val="20"/>
                <w:lang w:val="sl-SI"/>
              </w:rPr>
              <w:t>, DOI: </w:t>
            </w:r>
            <w:hyperlink r:id="rId20" w:tgtFrame="_blank" w:history="1">
              <w:r w:rsidRPr="00F97212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  <w:lang w:val="sl-SI"/>
                </w:rPr>
                <w:t>10.32015/JIBM.2023.15.2.10</w:t>
              </w:r>
            </w:hyperlink>
            <w:r w:rsidRPr="00F97212">
              <w:rPr>
                <w:rFonts w:asciiTheme="minorHAnsi" w:hAnsiTheme="minorHAnsi" w:cstheme="minorHAnsi"/>
                <w:sz w:val="20"/>
                <w:szCs w:val="20"/>
                <w:lang w:val="sl-SI"/>
              </w:rPr>
              <w:t>. [COBISS.SI-ID </w:t>
            </w:r>
            <w:hyperlink r:id="rId21" w:tgtFrame="_blank" w:history="1">
              <w:r w:rsidRPr="00F97212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  <w:lang w:val="sl-SI"/>
                </w:rPr>
                <w:t>189612547</w:t>
              </w:r>
            </w:hyperlink>
            <w:r w:rsidRPr="00F97212">
              <w:rPr>
                <w:rFonts w:asciiTheme="minorHAnsi" w:hAnsiTheme="minorHAnsi" w:cstheme="minorHAnsi"/>
                <w:sz w:val="20"/>
                <w:szCs w:val="20"/>
                <w:lang w:val="sl-SI"/>
              </w:rPr>
              <w:t>]</w:t>
            </w:r>
            <w:r w:rsidR="00F97212" w:rsidRPr="00F97212">
              <w:rPr>
                <w:rFonts w:asciiTheme="minorHAnsi" w:hAnsiTheme="minorHAnsi" w:cstheme="minorHAnsi"/>
                <w:sz w:val="20"/>
                <w:szCs w:val="20"/>
                <w:lang w:val="sl-SI"/>
              </w:rPr>
              <w:t>.</w:t>
            </w:r>
          </w:p>
        </w:tc>
      </w:tr>
    </w:tbl>
    <w:p w14:paraId="2B55261E" w14:textId="77777777" w:rsidR="005A11E4" w:rsidRDefault="005A11E4" w:rsidP="005A11E4">
      <w:pPr>
        <w:spacing w:after="0"/>
        <w:rPr>
          <w:rFonts w:asciiTheme="minorHAnsi" w:hAnsiTheme="minorHAnsi" w:cstheme="minorHAnsi"/>
          <w:b/>
        </w:rPr>
      </w:pPr>
    </w:p>
    <w:p w14:paraId="01D00855" w14:textId="77777777" w:rsidR="00F57C69" w:rsidRPr="00F57C69" w:rsidRDefault="00F57C69" w:rsidP="00A25CCF">
      <w:pPr>
        <w:pStyle w:val="Pripomba"/>
        <w:rPr>
          <w:color w:val="C00000"/>
        </w:rPr>
      </w:pPr>
    </w:p>
    <w:sectPr w:rsidR="00F57C69" w:rsidRPr="00F57C69" w:rsidSect="00ED134E">
      <w:footerReference w:type="default" r:id="rId22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B4C40C" w14:textId="77777777" w:rsidR="00DD581C" w:rsidRDefault="00DD581C" w:rsidP="00703ADE">
      <w:pPr>
        <w:spacing w:after="0"/>
      </w:pPr>
      <w:r>
        <w:separator/>
      </w:r>
    </w:p>
  </w:endnote>
  <w:endnote w:type="continuationSeparator" w:id="0">
    <w:p w14:paraId="1B5CD9DD" w14:textId="77777777" w:rsidR="00DD581C" w:rsidRDefault="00DD581C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2002B762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A4641B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A4641B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BDD4FA" w14:textId="77777777" w:rsidR="00DD581C" w:rsidRDefault="00DD581C" w:rsidP="00703ADE">
      <w:pPr>
        <w:spacing w:after="0"/>
      </w:pPr>
      <w:r>
        <w:separator/>
      </w:r>
    </w:p>
  </w:footnote>
  <w:footnote w:type="continuationSeparator" w:id="0">
    <w:p w14:paraId="29411908" w14:textId="77777777" w:rsidR="00DD581C" w:rsidRDefault="00DD581C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10D69"/>
    <w:multiLevelType w:val="multilevel"/>
    <w:tmpl w:val="6EE24A3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B236A34"/>
    <w:multiLevelType w:val="hybridMultilevel"/>
    <w:tmpl w:val="0A2EC5FA"/>
    <w:lvl w:ilvl="0" w:tplc="D49018A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364" w:hanging="360"/>
      </w:pPr>
    </w:lvl>
    <w:lvl w:ilvl="2" w:tplc="0424001B" w:tentative="1">
      <w:start w:val="1"/>
      <w:numFmt w:val="lowerRoman"/>
      <w:lvlText w:val="%3."/>
      <w:lvlJc w:val="right"/>
      <w:pPr>
        <w:ind w:left="2084" w:hanging="180"/>
      </w:pPr>
    </w:lvl>
    <w:lvl w:ilvl="3" w:tplc="0424000F" w:tentative="1">
      <w:start w:val="1"/>
      <w:numFmt w:val="decimal"/>
      <w:lvlText w:val="%4."/>
      <w:lvlJc w:val="left"/>
      <w:pPr>
        <w:ind w:left="2804" w:hanging="360"/>
      </w:pPr>
    </w:lvl>
    <w:lvl w:ilvl="4" w:tplc="04240019" w:tentative="1">
      <w:start w:val="1"/>
      <w:numFmt w:val="lowerLetter"/>
      <w:lvlText w:val="%5."/>
      <w:lvlJc w:val="left"/>
      <w:pPr>
        <w:ind w:left="3524" w:hanging="360"/>
      </w:pPr>
    </w:lvl>
    <w:lvl w:ilvl="5" w:tplc="0424001B" w:tentative="1">
      <w:start w:val="1"/>
      <w:numFmt w:val="lowerRoman"/>
      <w:lvlText w:val="%6."/>
      <w:lvlJc w:val="right"/>
      <w:pPr>
        <w:ind w:left="4244" w:hanging="180"/>
      </w:pPr>
    </w:lvl>
    <w:lvl w:ilvl="6" w:tplc="0424000F" w:tentative="1">
      <w:start w:val="1"/>
      <w:numFmt w:val="decimal"/>
      <w:lvlText w:val="%7."/>
      <w:lvlJc w:val="left"/>
      <w:pPr>
        <w:ind w:left="4964" w:hanging="360"/>
      </w:pPr>
    </w:lvl>
    <w:lvl w:ilvl="7" w:tplc="04240019" w:tentative="1">
      <w:start w:val="1"/>
      <w:numFmt w:val="lowerLetter"/>
      <w:lvlText w:val="%8."/>
      <w:lvlJc w:val="left"/>
      <w:pPr>
        <w:ind w:left="5684" w:hanging="360"/>
      </w:pPr>
    </w:lvl>
    <w:lvl w:ilvl="8" w:tplc="0424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10373F95"/>
    <w:multiLevelType w:val="hybridMultilevel"/>
    <w:tmpl w:val="72A0C3B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9ABD38">
      <w:numFmt w:val="bullet"/>
      <w:lvlText w:val="-"/>
      <w:lvlJc w:val="left"/>
      <w:pPr>
        <w:ind w:left="1080" w:hanging="360"/>
      </w:pPr>
      <w:rPr>
        <w:rFonts w:ascii="Arial" w:eastAsia="Times New Roman" w:hAnsi="Arial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3891C7D"/>
    <w:multiLevelType w:val="hybridMultilevel"/>
    <w:tmpl w:val="1DFE00A6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4524714"/>
    <w:multiLevelType w:val="hybridMultilevel"/>
    <w:tmpl w:val="0EBA540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2A62A5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 w15:restartNumberingAfterBreak="0">
    <w:nsid w:val="1AFE321C"/>
    <w:multiLevelType w:val="hybridMultilevel"/>
    <w:tmpl w:val="41DAA20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D74E93"/>
    <w:multiLevelType w:val="hybridMultilevel"/>
    <w:tmpl w:val="470E3C2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A767592">
      <w:numFmt w:val="bullet"/>
      <w:lvlText w:val="•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DA170FC"/>
    <w:multiLevelType w:val="hybridMultilevel"/>
    <w:tmpl w:val="7B48F21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E3E58C8"/>
    <w:multiLevelType w:val="hybridMultilevel"/>
    <w:tmpl w:val="D67CDAB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ED338E4"/>
    <w:multiLevelType w:val="hybridMultilevel"/>
    <w:tmpl w:val="9B2EDCC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811D4D"/>
    <w:multiLevelType w:val="hybridMultilevel"/>
    <w:tmpl w:val="54F824B8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2427851"/>
    <w:multiLevelType w:val="hybridMultilevel"/>
    <w:tmpl w:val="0602F4D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EB2D7A"/>
    <w:multiLevelType w:val="hybridMultilevel"/>
    <w:tmpl w:val="B2922F02"/>
    <w:lvl w:ilvl="0" w:tplc="CED6804A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Times New Roman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350982"/>
    <w:multiLevelType w:val="hybridMultilevel"/>
    <w:tmpl w:val="DB0AA3D4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88E0A74"/>
    <w:multiLevelType w:val="hybridMultilevel"/>
    <w:tmpl w:val="468024F2"/>
    <w:lvl w:ilvl="0" w:tplc="04240001">
      <w:start w:val="1"/>
      <w:numFmt w:val="bullet"/>
      <w:lvlText w:val=""/>
      <w:lvlJc w:val="left"/>
      <w:pPr>
        <w:ind w:left="1425" w:hanging="705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BE64705"/>
    <w:multiLevelType w:val="hybridMultilevel"/>
    <w:tmpl w:val="BDB675C2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24A74F6"/>
    <w:multiLevelType w:val="hybridMultilevel"/>
    <w:tmpl w:val="99FCC64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699497E"/>
    <w:multiLevelType w:val="hybridMultilevel"/>
    <w:tmpl w:val="54ACB12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9315BF2"/>
    <w:multiLevelType w:val="hybridMultilevel"/>
    <w:tmpl w:val="290E47B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9CA3239"/>
    <w:multiLevelType w:val="hybridMultilevel"/>
    <w:tmpl w:val="95541B18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A3E09D7"/>
    <w:multiLevelType w:val="hybridMultilevel"/>
    <w:tmpl w:val="75E8E49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E877AD7"/>
    <w:multiLevelType w:val="multilevel"/>
    <w:tmpl w:val="D8D873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3ECB3334"/>
    <w:multiLevelType w:val="multilevel"/>
    <w:tmpl w:val="1D34CC2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41C158BF"/>
    <w:multiLevelType w:val="hybridMultilevel"/>
    <w:tmpl w:val="36A6E27C"/>
    <w:lvl w:ilvl="0" w:tplc="02D27BD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58129BD"/>
    <w:multiLevelType w:val="hybridMultilevel"/>
    <w:tmpl w:val="F58C9FEA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A06E0"/>
    <w:multiLevelType w:val="hybridMultilevel"/>
    <w:tmpl w:val="BB7ADE0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AE7A96"/>
    <w:multiLevelType w:val="multilevel"/>
    <w:tmpl w:val="572833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28" w15:restartNumberingAfterBreak="0">
    <w:nsid w:val="527E70C4"/>
    <w:multiLevelType w:val="hybridMultilevel"/>
    <w:tmpl w:val="EEF23A7A"/>
    <w:lvl w:ilvl="0" w:tplc="E52EAC92">
      <w:start w:val="15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C870DF"/>
    <w:multiLevelType w:val="multilevel"/>
    <w:tmpl w:val="C4EAEB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•"/>
      <w:lvlJc w:val="left"/>
      <w:pPr>
        <w:ind w:left="1080" w:hanging="360"/>
      </w:pPr>
      <w:rPr>
        <w:rFonts w:ascii="Calibri" w:hAnsi="Calibri" w:cs="Arial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58DF34D0"/>
    <w:multiLevelType w:val="hybridMultilevel"/>
    <w:tmpl w:val="DF5A05BE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B465BA9"/>
    <w:multiLevelType w:val="hybridMultilevel"/>
    <w:tmpl w:val="5798C30C"/>
    <w:lvl w:ilvl="0" w:tplc="6E448B16">
      <w:start w:val="6"/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BF80A7E"/>
    <w:multiLevelType w:val="hybridMultilevel"/>
    <w:tmpl w:val="58182656"/>
    <w:lvl w:ilvl="0" w:tplc="798E9E8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5A78F2"/>
    <w:multiLevelType w:val="hybridMultilevel"/>
    <w:tmpl w:val="DB6683F6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C0C4613"/>
    <w:multiLevelType w:val="multilevel"/>
    <w:tmpl w:val="389E4F1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35" w15:restartNumberingAfterBreak="0">
    <w:nsid w:val="6DB74E48"/>
    <w:multiLevelType w:val="hybridMultilevel"/>
    <w:tmpl w:val="B602234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DC84F57"/>
    <w:multiLevelType w:val="hybridMultilevel"/>
    <w:tmpl w:val="A05C9124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F6A0187"/>
    <w:multiLevelType w:val="hybridMultilevel"/>
    <w:tmpl w:val="A524EF1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FA67001"/>
    <w:multiLevelType w:val="hybridMultilevel"/>
    <w:tmpl w:val="49860F6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2B13A68"/>
    <w:multiLevelType w:val="hybridMultilevel"/>
    <w:tmpl w:val="CCD0D4B8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88B4E98"/>
    <w:multiLevelType w:val="hybridMultilevel"/>
    <w:tmpl w:val="842C352C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BF06F74"/>
    <w:multiLevelType w:val="hybridMultilevel"/>
    <w:tmpl w:val="EC52980E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C593A12"/>
    <w:multiLevelType w:val="hybridMultilevel"/>
    <w:tmpl w:val="E244C4C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F5249A6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4" w15:restartNumberingAfterBreak="0">
    <w:nsid w:val="7FF123AE"/>
    <w:multiLevelType w:val="hybridMultilevel"/>
    <w:tmpl w:val="9AD695D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3"/>
  </w:num>
  <w:num w:numId="2">
    <w:abstractNumId w:val="5"/>
  </w:num>
  <w:num w:numId="3">
    <w:abstractNumId w:val="31"/>
  </w:num>
  <w:num w:numId="4">
    <w:abstractNumId w:val="24"/>
  </w:num>
  <w:num w:numId="5">
    <w:abstractNumId w:val="26"/>
  </w:num>
  <w:num w:numId="6">
    <w:abstractNumId w:val="12"/>
  </w:num>
  <w:num w:numId="7">
    <w:abstractNumId w:val="15"/>
  </w:num>
  <w:num w:numId="8">
    <w:abstractNumId w:val="13"/>
  </w:num>
  <w:num w:numId="9">
    <w:abstractNumId w:val="1"/>
  </w:num>
  <w:num w:numId="10">
    <w:abstractNumId w:val="35"/>
  </w:num>
  <w:num w:numId="11">
    <w:abstractNumId w:val="6"/>
  </w:num>
  <w:num w:numId="12">
    <w:abstractNumId w:val="4"/>
  </w:num>
  <w:num w:numId="13">
    <w:abstractNumId w:val="37"/>
  </w:num>
  <w:num w:numId="14">
    <w:abstractNumId w:val="10"/>
  </w:num>
  <w:num w:numId="15">
    <w:abstractNumId w:val="32"/>
  </w:num>
  <w:num w:numId="16">
    <w:abstractNumId w:val="22"/>
  </w:num>
  <w:num w:numId="17">
    <w:abstractNumId w:val="14"/>
  </w:num>
  <w:num w:numId="18">
    <w:abstractNumId w:val="23"/>
  </w:num>
  <w:num w:numId="19">
    <w:abstractNumId w:val="29"/>
  </w:num>
  <w:num w:numId="20">
    <w:abstractNumId w:val="34"/>
  </w:num>
  <w:num w:numId="21">
    <w:abstractNumId w:val="27"/>
  </w:num>
  <w:num w:numId="22">
    <w:abstractNumId w:val="36"/>
  </w:num>
  <w:num w:numId="23">
    <w:abstractNumId w:val="0"/>
  </w:num>
  <w:num w:numId="24">
    <w:abstractNumId w:val="38"/>
  </w:num>
  <w:num w:numId="25">
    <w:abstractNumId w:val="18"/>
  </w:num>
  <w:num w:numId="26">
    <w:abstractNumId w:val="44"/>
  </w:num>
  <w:num w:numId="27">
    <w:abstractNumId w:val="19"/>
  </w:num>
  <w:num w:numId="28">
    <w:abstractNumId w:val="2"/>
  </w:num>
  <w:num w:numId="29">
    <w:abstractNumId w:val="8"/>
  </w:num>
  <w:num w:numId="30">
    <w:abstractNumId w:val="42"/>
  </w:num>
  <w:num w:numId="31">
    <w:abstractNumId w:val="17"/>
  </w:num>
  <w:num w:numId="32">
    <w:abstractNumId w:val="7"/>
  </w:num>
  <w:num w:numId="33">
    <w:abstractNumId w:val="33"/>
  </w:num>
  <w:num w:numId="34">
    <w:abstractNumId w:val="20"/>
  </w:num>
  <w:num w:numId="35">
    <w:abstractNumId w:val="28"/>
  </w:num>
  <w:num w:numId="36">
    <w:abstractNumId w:val="30"/>
  </w:num>
  <w:num w:numId="37">
    <w:abstractNumId w:val="9"/>
  </w:num>
  <w:num w:numId="38">
    <w:abstractNumId w:val="21"/>
  </w:num>
  <w:num w:numId="39">
    <w:abstractNumId w:val="25"/>
  </w:num>
  <w:num w:numId="40">
    <w:abstractNumId w:val="39"/>
  </w:num>
  <w:num w:numId="41">
    <w:abstractNumId w:val="40"/>
  </w:num>
  <w:num w:numId="42">
    <w:abstractNumId w:val="16"/>
  </w:num>
  <w:num w:numId="43">
    <w:abstractNumId w:val="11"/>
  </w:num>
  <w:num w:numId="44">
    <w:abstractNumId w:val="3"/>
  </w:num>
  <w:num w:numId="45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hideSpellingErrors/>
  <w:hideGrammaticalError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xMLY0NDIwMzUxNTZQ0lEKTi0uzszPAykwNKwFAG+JXWwtAAAA"/>
  </w:docVars>
  <w:rsids>
    <w:rsidRoot w:val="00703ADE"/>
    <w:rsid w:val="00015D4D"/>
    <w:rsid w:val="00046B40"/>
    <w:rsid w:val="00053C25"/>
    <w:rsid w:val="000625CC"/>
    <w:rsid w:val="00067866"/>
    <w:rsid w:val="000761B7"/>
    <w:rsid w:val="0009073D"/>
    <w:rsid w:val="0009636B"/>
    <w:rsid w:val="000A19DD"/>
    <w:rsid w:val="000B0A40"/>
    <w:rsid w:val="000B587A"/>
    <w:rsid w:val="000B67E3"/>
    <w:rsid w:val="000B6A23"/>
    <w:rsid w:val="000C3662"/>
    <w:rsid w:val="000C3F9E"/>
    <w:rsid w:val="000E7D4E"/>
    <w:rsid w:val="000F1B74"/>
    <w:rsid w:val="000F2FF1"/>
    <w:rsid w:val="000F40D2"/>
    <w:rsid w:val="000F6746"/>
    <w:rsid w:val="00103E49"/>
    <w:rsid w:val="0010411B"/>
    <w:rsid w:val="001101ED"/>
    <w:rsid w:val="001213B9"/>
    <w:rsid w:val="00121AF6"/>
    <w:rsid w:val="00124676"/>
    <w:rsid w:val="00135DE0"/>
    <w:rsid w:val="001577DF"/>
    <w:rsid w:val="00160EFE"/>
    <w:rsid w:val="0016104C"/>
    <w:rsid w:val="0016151D"/>
    <w:rsid w:val="001710DF"/>
    <w:rsid w:val="001762E9"/>
    <w:rsid w:val="0018344C"/>
    <w:rsid w:val="001848D1"/>
    <w:rsid w:val="0018780C"/>
    <w:rsid w:val="00196F28"/>
    <w:rsid w:val="001B40D3"/>
    <w:rsid w:val="001B4E07"/>
    <w:rsid w:val="001C55C4"/>
    <w:rsid w:val="001C65D2"/>
    <w:rsid w:val="001E2942"/>
    <w:rsid w:val="001E46A5"/>
    <w:rsid w:val="001E5BFE"/>
    <w:rsid w:val="001F39D3"/>
    <w:rsid w:val="001F3E26"/>
    <w:rsid w:val="00205467"/>
    <w:rsid w:val="0020667E"/>
    <w:rsid w:val="0021144D"/>
    <w:rsid w:val="00213CBF"/>
    <w:rsid w:val="00216CD3"/>
    <w:rsid w:val="00217CEC"/>
    <w:rsid w:val="0022024F"/>
    <w:rsid w:val="002235E2"/>
    <w:rsid w:val="00223EAB"/>
    <w:rsid w:val="00226D72"/>
    <w:rsid w:val="0024059B"/>
    <w:rsid w:val="00250591"/>
    <w:rsid w:val="00252DF2"/>
    <w:rsid w:val="00253DBC"/>
    <w:rsid w:val="002548DB"/>
    <w:rsid w:val="00273DDF"/>
    <w:rsid w:val="00276596"/>
    <w:rsid w:val="00277699"/>
    <w:rsid w:val="0027778B"/>
    <w:rsid w:val="002805E7"/>
    <w:rsid w:val="0028075A"/>
    <w:rsid w:val="00292898"/>
    <w:rsid w:val="002B19A5"/>
    <w:rsid w:val="002B452B"/>
    <w:rsid w:val="002B668D"/>
    <w:rsid w:val="002C44F3"/>
    <w:rsid w:val="002C7D0D"/>
    <w:rsid w:val="002F418C"/>
    <w:rsid w:val="002F465F"/>
    <w:rsid w:val="002F7BB5"/>
    <w:rsid w:val="00302B08"/>
    <w:rsid w:val="003037B1"/>
    <w:rsid w:val="00304EBF"/>
    <w:rsid w:val="003168D8"/>
    <w:rsid w:val="00317521"/>
    <w:rsid w:val="00317A91"/>
    <w:rsid w:val="00323FB2"/>
    <w:rsid w:val="00324BA2"/>
    <w:rsid w:val="00324BE4"/>
    <w:rsid w:val="00330065"/>
    <w:rsid w:val="0033062E"/>
    <w:rsid w:val="00332EA1"/>
    <w:rsid w:val="00341880"/>
    <w:rsid w:val="00344834"/>
    <w:rsid w:val="003463F9"/>
    <w:rsid w:val="00355781"/>
    <w:rsid w:val="00356DDD"/>
    <w:rsid w:val="00360075"/>
    <w:rsid w:val="00360354"/>
    <w:rsid w:val="0036175E"/>
    <w:rsid w:val="00377D01"/>
    <w:rsid w:val="003874C0"/>
    <w:rsid w:val="00391909"/>
    <w:rsid w:val="003A28FF"/>
    <w:rsid w:val="003B10B8"/>
    <w:rsid w:val="003B7EBC"/>
    <w:rsid w:val="003C3F1B"/>
    <w:rsid w:val="003C437B"/>
    <w:rsid w:val="003C5A56"/>
    <w:rsid w:val="003C61AC"/>
    <w:rsid w:val="003D6370"/>
    <w:rsid w:val="003F0EA3"/>
    <w:rsid w:val="003F667E"/>
    <w:rsid w:val="0040317F"/>
    <w:rsid w:val="0040670E"/>
    <w:rsid w:val="00412D19"/>
    <w:rsid w:val="0041519E"/>
    <w:rsid w:val="004203B7"/>
    <w:rsid w:val="00425A8B"/>
    <w:rsid w:val="00435696"/>
    <w:rsid w:val="004357D3"/>
    <w:rsid w:val="00451CC8"/>
    <w:rsid w:val="00467C3E"/>
    <w:rsid w:val="00467D47"/>
    <w:rsid w:val="0048408C"/>
    <w:rsid w:val="0049183D"/>
    <w:rsid w:val="004A073E"/>
    <w:rsid w:val="004A30A0"/>
    <w:rsid w:val="004A33B9"/>
    <w:rsid w:val="004A4DF3"/>
    <w:rsid w:val="004A69AF"/>
    <w:rsid w:val="004B3297"/>
    <w:rsid w:val="004B41A0"/>
    <w:rsid w:val="004B54C6"/>
    <w:rsid w:val="004B7170"/>
    <w:rsid w:val="004C1D5D"/>
    <w:rsid w:val="004C28F8"/>
    <w:rsid w:val="004C66E8"/>
    <w:rsid w:val="004D11DE"/>
    <w:rsid w:val="004D50B4"/>
    <w:rsid w:val="004F5050"/>
    <w:rsid w:val="00500DB6"/>
    <w:rsid w:val="005029C6"/>
    <w:rsid w:val="00514311"/>
    <w:rsid w:val="00525A19"/>
    <w:rsid w:val="00525BD5"/>
    <w:rsid w:val="00525C1D"/>
    <w:rsid w:val="00563340"/>
    <w:rsid w:val="005701F4"/>
    <w:rsid w:val="0057190E"/>
    <w:rsid w:val="005745BC"/>
    <w:rsid w:val="00581E1B"/>
    <w:rsid w:val="00587381"/>
    <w:rsid w:val="005A013D"/>
    <w:rsid w:val="005A11E4"/>
    <w:rsid w:val="005A5638"/>
    <w:rsid w:val="005A7A79"/>
    <w:rsid w:val="005C04B5"/>
    <w:rsid w:val="005C15C1"/>
    <w:rsid w:val="005C62B2"/>
    <w:rsid w:val="005D3E13"/>
    <w:rsid w:val="005D7191"/>
    <w:rsid w:val="005E3061"/>
    <w:rsid w:val="005F16AE"/>
    <w:rsid w:val="005F49D5"/>
    <w:rsid w:val="006016DF"/>
    <w:rsid w:val="00606BB3"/>
    <w:rsid w:val="0061104D"/>
    <w:rsid w:val="006135EC"/>
    <w:rsid w:val="0061471B"/>
    <w:rsid w:val="006261BD"/>
    <w:rsid w:val="00627C0D"/>
    <w:rsid w:val="00645458"/>
    <w:rsid w:val="00663B2E"/>
    <w:rsid w:val="0067410C"/>
    <w:rsid w:val="00683B5F"/>
    <w:rsid w:val="006849DC"/>
    <w:rsid w:val="00685B29"/>
    <w:rsid w:val="006863A2"/>
    <w:rsid w:val="0068792F"/>
    <w:rsid w:val="0069578E"/>
    <w:rsid w:val="00697296"/>
    <w:rsid w:val="006A20F0"/>
    <w:rsid w:val="006B5AC7"/>
    <w:rsid w:val="006C734C"/>
    <w:rsid w:val="006E1095"/>
    <w:rsid w:val="006E6646"/>
    <w:rsid w:val="006E732F"/>
    <w:rsid w:val="006F2D77"/>
    <w:rsid w:val="00701B0E"/>
    <w:rsid w:val="00703AD8"/>
    <w:rsid w:val="00703ADE"/>
    <w:rsid w:val="00707193"/>
    <w:rsid w:val="00714E30"/>
    <w:rsid w:val="0072193C"/>
    <w:rsid w:val="007264DD"/>
    <w:rsid w:val="00743D06"/>
    <w:rsid w:val="0074545B"/>
    <w:rsid w:val="00754FB9"/>
    <w:rsid w:val="0076751A"/>
    <w:rsid w:val="00784B83"/>
    <w:rsid w:val="0078644D"/>
    <w:rsid w:val="00792301"/>
    <w:rsid w:val="0079494D"/>
    <w:rsid w:val="007A28AA"/>
    <w:rsid w:val="007A29FA"/>
    <w:rsid w:val="007A77A3"/>
    <w:rsid w:val="007B0935"/>
    <w:rsid w:val="007C173E"/>
    <w:rsid w:val="007C7DAA"/>
    <w:rsid w:val="007E49AE"/>
    <w:rsid w:val="007F2C61"/>
    <w:rsid w:val="007F3194"/>
    <w:rsid w:val="00802619"/>
    <w:rsid w:val="00804FA5"/>
    <w:rsid w:val="008102C2"/>
    <w:rsid w:val="00811EFC"/>
    <w:rsid w:val="00811FB5"/>
    <w:rsid w:val="00814599"/>
    <w:rsid w:val="008157D7"/>
    <w:rsid w:val="008320B1"/>
    <w:rsid w:val="00841702"/>
    <w:rsid w:val="00847982"/>
    <w:rsid w:val="0085216E"/>
    <w:rsid w:val="00855585"/>
    <w:rsid w:val="00860C5F"/>
    <w:rsid w:val="00860C9D"/>
    <w:rsid w:val="00863826"/>
    <w:rsid w:val="00873A16"/>
    <w:rsid w:val="00873F0D"/>
    <w:rsid w:val="00874CA5"/>
    <w:rsid w:val="008A0A06"/>
    <w:rsid w:val="008A64FA"/>
    <w:rsid w:val="008A6780"/>
    <w:rsid w:val="008A7904"/>
    <w:rsid w:val="008B2370"/>
    <w:rsid w:val="008B72A8"/>
    <w:rsid w:val="008C2B8F"/>
    <w:rsid w:val="008C3323"/>
    <w:rsid w:val="008C735D"/>
    <w:rsid w:val="008C7A40"/>
    <w:rsid w:val="009044E0"/>
    <w:rsid w:val="009060E2"/>
    <w:rsid w:val="00910644"/>
    <w:rsid w:val="00913A49"/>
    <w:rsid w:val="009222E8"/>
    <w:rsid w:val="009322AD"/>
    <w:rsid w:val="0094059B"/>
    <w:rsid w:val="00955F28"/>
    <w:rsid w:val="00957F7A"/>
    <w:rsid w:val="00961B35"/>
    <w:rsid w:val="00961C9A"/>
    <w:rsid w:val="0096279B"/>
    <w:rsid w:val="00980EC6"/>
    <w:rsid w:val="00991CF4"/>
    <w:rsid w:val="00995060"/>
    <w:rsid w:val="009958CA"/>
    <w:rsid w:val="009A21D8"/>
    <w:rsid w:val="009B077A"/>
    <w:rsid w:val="009B26AB"/>
    <w:rsid w:val="009B4F30"/>
    <w:rsid w:val="009C276B"/>
    <w:rsid w:val="009D11AD"/>
    <w:rsid w:val="009D6D7A"/>
    <w:rsid w:val="009E0686"/>
    <w:rsid w:val="009E7CBD"/>
    <w:rsid w:val="009F24ED"/>
    <w:rsid w:val="009F37EA"/>
    <w:rsid w:val="009F3A16"/>
    <w:rsid w:val="009F4070"/>
    <w:rsid w:val="00A000D4"/>
    <w:rsid w:val="00A019CC"/>
    <w:rsid w:val="00A0202D"/>
    <w:rsid w:val="00A13321"/>
    <w:rsid w:val="00A25CCF"/>
    <w:rsid w:val="00A340FC"/>
    <w:rsid w:val="00A4641B"/>
    <w:rsid w:val="00A47212"/>
    <w:rsid w:val="00A52D9A"/>
    <w:rsid w:val="00A5557A"/>
    <w:rsid w:val="00A56210"/>
    <w:rsid w:val="00A56956"/>
    <w:rsid w:val="00A57902"/>
    <w:rsid w:val="00A604B1"/>
    <w:rsid w:val="00A70BDD"/>
    <w:rsid w:val="00A722F0"/>
    <w:rsid w:val="00A81452"/>
    <w:rsid w:val="00A87467"/>
    <w:rsid w:val="00A87ADF"/>
    <w:rsid w:val="00A87CC4"/>
    <w:rsid w:val="00A9735C"/>
    <w:rsid w:val="00AB120C"/>
    <w:rsid w:val="00AC243A"/>
    <w:rsid w:val="00AC50D7"/>
    <w:rsid w:val="00AC7DE5"/>
    <w:rsid w:val="00AD0586"/>
    <w:rsid w:val="00AF382F"/>
    <w:rsid w:val="00B01725"/>
    <w:rsid w:val="00B05658"/>
    <w:rsid w:val="00B07275"/>
    <w:rsid w:val="00B07A68"/>
    <w:rsid w:val="00B32886"/>
    <w:rsid w:val="00B41FC2"/>
    <w:rsid w:val="00B44133"/>
    <w:rsid w:val="00B63E7C"/>
    <w:rsid w:val="00B70B70"/>
    <w:rsid w:val="00B733D9"/>
    <w:rsid w:val="00B9370B"/>
    <w:rsid w:val="00BB1CCC"/>
    <w:rsid w:val="00BB2DCA"/>
    <w:rsid w:val="00BC1823"/>
    <w:rsid w:val="00BC3476"/>
    <w:rsid w:val="00BC4876"/>
    <w:rsid w:val="00BC7141"/>
    <w:rsid w:val="00BC74F8"/>
    <w:rsid w:val="00BC7DC9"/>
    <w:rsid w:val="00BD50BF"/>
    <w:rsid w:val="00BE08A0"/>
    <w:rsid w:val="00BE32A6"/>
    <w:rsid w:val="00BF5A0E"/>
    <w:rsid w:val="00BF7B2D"/>
    <w:rsid w:val="00C06952"/>
    <w:rsid w:val="00C1420B"/>
    <w:rsid w:val="00C23384"/>
    <w:rsid w:val="00C26205"/>
    <w:rsid w:val="00C31227"/>
    <w:rsid w:val="00C35629"/>
    <w:rsid w:val="00C4086F"/>
    <w:rsid w:val="00C63A16"/>
    <w:rsid w:val="00C65B60"/>
    <w:rsid w:val="00C72B00"/>
    <w:rsid w:val="00C73CAE"/>
    <w:rsid w:val="00C83735"/>
    <w:rsid w:val="00C92969"/>
    <w:rsid w:val="00CB4FA1"/>
    <w:rsid w:val="00CC2E15"/>
    <w:rsid w:val="00CC2E1D"/>
    <w:rsid w:val="00CC7B6E"/>
    <w:rsid w:val="00CC7D6E"/>
    <w:rsid w:val="00CD3B38"/>
    <w:rsid w:val="00CD3FF1"/>
    <w:rsid w:val="00CD40B9"/>
    <w:rsid w:val="00CD7A82"/>
    <w:rsid w:val="00CE0FA9"/>
    <w:rsid w:val="00CE20E4"/>
    <w:rsid w:val="00CE3F59"/>
    <w:rsid w:val="00CE4CA3"/>
    <w:rsid w:val="00D023A0"/>
    <w:rsid w:val="00D07034"/>
    <w:rsid w:val="00D1099E"/>
    <w:rsid w:val="00D12BC2"/>
    <w:rsid w:val="00D176A8"/>
    <w:rsid w:val="00D17CFB"/>
    <w:rsid w:val="00D216BD"/>
    <w:rsid w:val="00D36EFF"/>
    <w:rsid w:val="00D4141E"/>
    <w:rsid w:val="00D56DEF"/>
    <w:rsid w:val="00D5754D"/>
    <w:rsid w:val="00D634CF"/>
    <w:rsid w:val="00D656E4"/>
    <w:rsid w:val="00D77A95"/>
    <w:rsid w:val="00D822FB"/>
    <w:rsid w:val="00D82DBE"/>
    <w:rsid w:val="00D94920"/>
    <w:rsid w:val="00D97D4E"/>
    <w:rsid w:val="00DC294C"/>
    <w:rsid w:val="00DD03F7"/>
    <w:rsid w:val="00DD581C"/>
    <w:rsid w:val="00DD6699"/>
    <w:rsid w:val="00DF0B31"/>
    <w:rsid w:val="00E03C39"/>
    <w:rsid w:val="00E12B7D"/>
    <w:rsid w:val="00E22C17"/>
    <w:rsid w:val="00E24F2B"/>
    <w:rsid w:val="00E26379"/>
    <w:rsid w:val="00E2695C"/>
    <w:rsid w:val="00E32D7E"/>
    <w:rsid w:val="00E3517F"/>
    <w:rsid w:val="00E3770F"/>
    <w:rsid w:val="00E6096F"/>
    <w:rsid w:val="00E61420"/>
    <w:rsid w:val="00E61E60"/>
    <w:rsid w:val="00E65AA6"/>
    <w:rsid w:val="00E6704B"/>
    <w:rsid w:val="00E70FEA"/>
    <w:rsid w:val="00E76AEB"/>
    <w:rsid w:val="00E84030"/>
    <w:rsid w:val="00E8487A"/>
    <w:rsid w:val="00E850B4"/>
    <w:rsid w:val="00E856E6"/>
    <w:rsid w:val="00E919CA"/>
    <w:rsid w:val="00E935CE"/>
    <w:rsid w:val="00EA19BD"/>
    <w:rsid w:val="00EB4C94"/>
    <w:rsid w:val="00EB6B47"/>
    <w:rsid w:val="00EB7E3F"/>
    <w:rsid w:val="00EC0DAE"/>
    <w:rsid w:val="00ED134E"/>
    <w:rsid w:val="00ED74DD"/>
    <w:rsid w:val="00EF3066"/>
    <w:rsid w:val="00EF335F"/>
    <w:rsid w:val="00EF375E"/>
    <w:rsid w:val="00F02874"/>
    <w:rsid w:val="00F12416"/>
    <w:rsid w:val="00F128BD"/>
    <w:rsid w:val="00F34D86"/>
    <w:rsid w:val="00F36598"/>
    <w:rsid w:val="00F4075A"/>
    <w:rsid w:val="00F44BC1"/>
    <w:rsid w:val="00F51390"/>
    <w:rsid w:val="00F57C69"/>
    <w:rsid w:val="00F734B4"/>
    <w:rsid w:val="00F734DA"/>
    <w:rsid w:val="00F74CD5"/>
    <w:rsid w:val="00F83141"/>
    <w:rsid w:val="00F85570"/>
    <w:rsid w:val="00F97212"/>
    <w:rsid w:val="00FA00CC"/>
    <w:rsid w:val="00FA10D7"/>
    <w:rsid w:val="00FA10EF"/>
    <w:rsid w:val="00FA2FAA"/>
    <w:rsid w:val="00FA7685"/>
    <w:rsid w:val="00FA7E0F"/>
    <w:rsid w:val="00FB7865"/>
    <w:rsid w:val="00FC10CD"/>
    <w:rsid w:val="00FC4F71"/>
    <w:rsid w:val="00FD4503"/>
    <w:rsid w:val="00FD7078"/>
    <w:rsid w:val="00FE166B"/>
    <w:rsid w:val="00FE4F6B"/>
    <w:rsid w:val="00FE50A1"/>
    <w:rsid w:val="00FE5CDE"/>
    <w:rsid w:val="00FF5A25"/>
    <w:rsid w:val="0537051E"/>
    <w:rsid w:val="09B820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basedOn w:val="Navaden"/>
    <w:link w:val="Naslov1Znak"/>
    <w:uiPriority w:val="99"/>
    <w:qFormat/>
    <w:rsid w:val="00317521"/>
    <w:pPr>
      <w:spacing w:before="100" w:beforeAutospacing="1" w:after="100" w:afterAutospacing="1"/>
      <w:outlineLvl w:val="0"/>
    </w:pPr>
    <w:rPr>
      <w:rFonts w:ascii="Times New Roman" w:hAnsi="Times New Roman"/>
      <w:b/>
      <w:bCs/>
      <w:kern w:val="36"/>
      <w:sz w:val="48"/>
      <w:szCs w:val="48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customStyle="1" w:styleId="Default">
    <w:name w:val="Default"/>
    <w:qFormat/>
    <w:rsid w:val="009B4F30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Navadensplet">
    <w:name w:val="Normal (Web)"/>
    <w:basedOn w:val="Navaden"/>
    <w:uiPriority w:val="99"/>
    <w:qFormat/>
    <w:rsid w:val="00D77A95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US" w:bidi="ne-NP"/>
    </w:rPr>
  </w:style>
  <w:style w:type="character" w:customStyle="1" w:styleId="Naslov1Znak">
    <w:name w:val="Naslov 1 Znak"/>
    <w:basedOn w:val="Privzetapisavaodstavka"/>
    <w:link w:val="Naslov1"/>
    <w:uiPriority w:val="99"/>
    <w:rsid w:val="00317521"/>
    <w:rPr>
      <w:rFonts w:ascii="Times New Roman" w:eastAsia="Times New Roman" w:hAnsi="Times New Roman" w:cs="Times New Roman"/>
      <w:b/>
      <w:bCs/>
      <w:kern w:val="36"/>
      <w:sz w:val="48"/>
      <w:szCs w:val="48"/>
      <w:lang w:eastAsia="sl-SI"/>
    </w:rPr>
  </w:style>
  <w:style w:type="character" w:styleId="Hiperpovezava">
    <w:name w:val="Hyperlink"/>
    <w:basedOn w:val="Privzetapisavaodstavka"/>
    <w:uiPriority w:val="99"/>
    <w:unhideWhenUsed/>
    <w:rsid w:val="00703AD8"/>
    <w:rPr>
      <w:color w:val="0000FF"/>
      <w:u w:val="single"/>
    </w:rPr>
  </w:style>
  <w:style w:type="paragraph" w:styleId="Revizija">
    <w:name w:val="Revision"/>
    <w:hidden/>
    <w:uiPriority w:val="99"/>
    <w:semiHidden/>
    <w:rsid w:val="00F34D86"/>
    <w:pPr>
      <w:spacing w:after="0" w:line="240" w:lineRule="auto"/>
    </w:pPr>
    <w:rPr>
      <w:rFonts w:ascii="Calibri" w:eastAsia="Times New Roman" w:hAnsi="Calibri" w:cs="Times New Roman"/>
    </w:rPr>
  </w:style>
  <w:style w:type="character" w:styleId="Nerazreenaomemba">
    <w:name w:val="Unresolved Mention"/>
    <w:basedOn w:val="Privzetapisavaodstavka"/>
    <w:uiPriority w:val="99"/>
    <w:semiHidden/>
    <w:unhideWhenUsed/>
    <w:rsid w:val="00D97D4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0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40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66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2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50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024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9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iendo.com/article/10.2478/mspe-2024-0018" TargetMode="External"/><Relationship Id="rId13" Type="http://schemas.openxmlformats.org/officeDocument/2006/relationships/hyperlink" Target="https://doi.org/10.3390/su13063280" TargetMode="External"/><Relationship Id="rId18" Type="http://schemas.openxmlformats.org/officeDocument/2006/relationships/hyperlink" Target="https://journal.doba.si/OJS/index.php/jimb/article/view/JIBM.2023.15.2.10/325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plus-legacy.cobiss.net/cobiss/si/sl/bib/189612547" TargetMode="External"/><Relationship Id="rId7" Type="http://schemas.openxmlformats.org/officeDocument/2006/relationships/hyperlink" Target="https://press.um.si/index.php/ump/catalog/book/988" TargetMode="External"/><Relationship Id="rId12" Type="http://schemas.openxmlformats.org/officeDocument/2006/relationships/hyperlink" Target="https://doi.org/10.3390/su13063280" TargetMode="External"/><Relationship Id="rId17" Type="http://schemas.openxmlformats.org/officeDocument/2006/relationships/hyperlink" Target="https://plus-legacy.cobiss.net/cobiss/si/sl/bib/233133315" TargetMode="External"/><Relationship Id="rId2" Type="http://schemas.openxmlformats.org/officeDocument/2006/relationships/styles" Target="styles.xml"/><Relationship Id="rId16" Type="http://schemas.openxmlformats.org/officeDocument/2006/relationships/hyperlink" Target="https://dx.doi.org/10.3390/su17062694" TargetMode="External"/><Relationship Id="rId20" Type="http://schemas.openxmlformats.org/officeDocument/2006/relationships/hyperlink" Target="https://dx.doi.org/10.32015/JIBM.2023.15.2.10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108/IJPPM-01-2021-0029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dk.um.si/IzpisGradiva.php?id=93481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doi.org/10.1108/IJPPM-01-2021-0029" TargetMode="External"/><Relationship Id="rId19" Type="http://schemas.openxmlformats.org/officeDocument/2006/relationships/hyperlink" Target="http://www.dlib.si/details/URN:NBN:SI:DOC-28D6U37Q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dpi.com/2079-8954/14/2/125" TargetMode="External"/><Relationship Id="rId14" Type="http://schemas.openxmlformats.org/officeDocument/2006/relationships/hyperlink" Target="https://www.mdpi.com/2071-1050/17/6/2694" TargetMode="External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3</Pages>
  <Words>1346</Words>
  <Characters>10324</Characters>
  <Application>Microsoft Office Word</Application>
  <DocSecurity>0</DocSecurity>
  <Lines>86</Lines>
  <Paragraphs>2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Valerija Kotnik</cp:lastModifiedBy>
  <cp:revision>13</cp:revision>
  <cp:lastPrinted>2019-01-30T13:00:00Z</cp:lastPrinted>
  <dcterms:created xsi:type="dcterms:W3CDTF">2026-01-09T09:24:00Z</dcterms:created>
  <dcterms:modified xsi:type="dcterms:W3CDTF">2026-03-11T1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85da9527556586637dd63c14009897230a1a5ad2ea38b38530b201ea85aad3</vt:lpwstr>
  </property>
</Properties>
</file>